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D3AB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0BEEFAEC"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3F5191">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07BBDAFF"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Content>
          <w:r>
            <w:fldChar w:fldCharType="begin"/>
          </w:r>
          <w:r>
            <w:instrText xml:space="preserve"> CITATION Ozi21 \l 1033 </w:instrText>
          </w:r>
          <w:r>
            <w:fldChar w:fldCharType="separate"/>
          </w:r>
          <w:r w:rsidR="003F5191">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71976E0D"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3F5191">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5F7788BF"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3F5191">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7ACDADCE"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3F5191">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766C433"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3F5191">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A380948" w:rsidR="00944E75" w:rsidRDefault="00944E75" w:rsidP="00E76A8A">
      <w:pPr>
        <w:pStyle w:val="Heading2"/>
      </w:pPr>
      <w:r>
        <w:lastRenderedPageBreak/>
        <w:t xml:space="preserve">How does data mining enable machine </w:t>
      </w:r>
      <w:commentRangeStart w:id="3"/>
      <w:r>
        <w:t>learning</w:t>
      </w:r>
      <w:commentRangeEnd w:id="3"/>
      <w:r w:rsidR="00EE1418">
        <w:rPr>
          <w:rStyle w:val="CommentReference"/>
          <w:b w:val="0"/>
        </w:rPr>
        <w:commentReference w:id="3"/>
      </w:r>
    </w:p>
    <w:p w14:paraId="4994510C" w14:textId="7E5476E4" w:rsidR="00944E75" w:rsidRDefault="00944E75" w:rsidP="00944E75">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3F5191">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w:t>
      </w:r>
      <w:r>
        <w:t>, among other features</w:t>
      </w:r>
      <w:r>
        <w:t>.</w:t>
      </w:r>
    </w:p>
    <w:p w14:paraId="59F620C2" w14:textId="03C6D912"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A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Content>
          <w:r>
            <w:fldChar w:fldCharType="begin"/>
          </w:r>
          <w:r>
            <w:instrText xml:space="preserve"> CITATION Gir17 \l 1033 </w:instrText>
          </w:r>
          <w:r>
            <w:fldChar w:fldCharType="separate"/>
          </w:r>
          <w:r w:rsidR="003F5191">
            <w:rPr>
              <w:noProof/>
            </w:rPr>
            <w:t xml:space="preserve"> (Giraldo Mejia et al., 2017)</w:t>
          </w:r>
          <w:r>
            <w:fldChar w:fldCharType="end"/>
          </w:r>
        </w:sdtContent>
      </w:sdt>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3F5191">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3F5191">
            <w:rPr>
              <w:noProof/>
            </w:rPr>
            <w:t xml:space="preserve"> (Starmer, 2017)</w:t>
          </w:r>
          <w:r>
            <w:fldChar w:fldCharType="end"/>
          </w:r>
        </w:sdtContent>
      </w:sdt>
      <w:r>
        <w:t>.</w:t>
      </w:r>
    </w:p>
    <w:p w14:paraId="5253A5CA" w14:textId="1EC70313" w:rsidR="00944E75" w:rsidRDefault="00944E75" w:rsidP="00944E75">
      <w:pPr>
        <w:pStyle w:val="Heading3"/>
      </w:pPr>
      <w:r>
        <w:t xml:space="preserve">Organizational </w:t>
      </w:r>
      <w:r w:rsidR="00DB11F3">
        <w:t>Examples</w:t>
      </w:r>
      <w:r>
        <w:t xml:space="preserve"> of Data Mining</w:t>
      </w:r>
    </w:p>
    <w:p w14:paraId="6E0C2520" w14:textId="77777777"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2008) propose a data mining strategy that tracks related companies' correlation (e.g., FedEx and UPS) and profits from deviations. In this case, both shipping companies are likely to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77777777" w:rsidR="00944E75" w:rsidRDefault="00944E75" w:rsidP="00944E75">
      <w:pPr>
        <w:pStyle w:val="Heading3"/>
      </w:pPr>
      <w:r>
        <w:t>Explain Challenges Experienced Using Data Mining</w:t>
      </w:r>
    </w:p>
    <w:p w14:paraId="69DACFA0" w14:textId="3B82C3BF" w:rsidR="00944E75" w:rsidRDefault="00944E75" w:rsidP="00944E75">
      <w:r>
        <w:tab/>
        <w:t xml:space="preserve">There is a joke that ‘70% of all statistics are made-up,’ which infers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Enabling Machine Learning</w:t>
      </w:r>
    </w:p>
    <w:p w14:paraId="2EF8A6B8" w14:textId="374440AF" w:rsidR="008C6F3F" w:rsidRPr="008C6F3F" w:rsidRDefault="008C6F3F" w:rsidP="008C6F3F">
      <w:pPr>
        <w:rPr>
          <w:i/>
          <w:iCs/>
        </w:rPr>
      </w:pPr>
      <w:r>
        <w:tab/>
      </w:r>
      <w:r>
        <w:rPr>
          <w:i/>
          <w:iCs/>
        </w:rPr>
        <w:t xml:space="preserve">Include a short paragraph that brings together data mining as a driver for machine learning. This </w:t>
      </w:r>
      <w:r w:rsidR="00DF7928">
        <w:rPr>
          <w:i/>
          <w:iCs/>
        </w:rPr>
        <w:t xml:space="preserve">section </w:t>
      </w:r>
      <w:r>
        <w:rPr>
          <w:i/>
          <w:iCs/>
        </w:rPr>
        <w:t>should be around 100-200 words in length.</w:t>
      </w:r>
    </w:p>
    <w:p w14:paraId="1CA90047" w14:textId="2B7F1022" w:rsidR="00E76A8A" w:rsidRDefault="00E76A8A" w:rsidP="00E76A8A">
      <w:pPr>
        <w:pStyle w:val="Heading2"/>
      </w:pPr>
      <w:r>
        <w:t>What exactly is “artificial intelligence”</w:t>
      </w:r>
    </w:p>
    <w:p w14:paraId="3D06397E" w14:textId="1A093450"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3F5191">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7B1C4C72" w:rsidR="00E76A8A" w:rsidRDefault="00E76A8A" w:rsidP="00E76A8A">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3F5191">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w:t>
      </w:r>
      <w:r>
        <w:lastRenderedPageBreak/>
        <w:t>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4AE80C52"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3F5191">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13ACFEBA"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3F5191">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3CF27013" w:rsidR="00B26D20" w:rsidRDefault="00B26D20" w:rsidP="00B26D20">
      <w:r>
        <w:lastRenderedPageBreak/>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3F5191">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78906FA3"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3F5191">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49B373DC"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3F5191">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lastRenderedPageBreak/>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68A3041B"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3F5191">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lastRenderedPageBreak/>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7C9EEB1D" w:rsidR="00002AD4" w:rsidRDefault="00002AD4" w:rsidP="00002AD4">
      <w:pPr>
        <w:ind w:firstLine="720"/>
      </w:pPr>
      <w:r>
        <w:t xml:space="preserve">A core challenge to applying basic statistics to real-world data is </w:t>
      </w:r>
      <w:r w:rsidR="003F5191">
        <w:t>assuming</w:t>
      </w:r>
      <w:r>
        <w:t xml:space="preserve">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EndPr/>
        <w:sdtContent>
          <w:r>
            <w:fldChar w:fldCharType="begin"/>
          </w:r>
          <w:r>
            <w:instrText xml:space="preserve"> CITATION Kah14 \l 1033 </w:instrText>
          </w:r>
          <w:r>
            <w:fldChar w:fldCharType="separate"/>
          </w:r>
          <w:r w:rsidR="003F5191">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r w:rsidR="00BD3AB6">
        <w:fldChar w:fldCharType="begin"/>
      </w:r>
      <w:r w:rsidR="00BD3AB6">
        <w:instrText xml:space="preserve"> SEQ Figure \* ARABIC </w:instrText>
      </w:r>
      <w:r w:rsidR="00BD3AB6">
        <w:fldChar w:fldCharType="separate"/>
      </w:r>
      <w:r>
        <w:rPr>
          <w:noProof/>
        </w:rPr>
        <w:t>1</w:t>
      </w:r>
      <w:r w:rsidR="00BD3AB6">
        <w:rPr>
          <w:noProof/>
        </w:rPr>
        <w:fldChar w:fldCharType="end"/>
      </w:r>
      <w:r w:rsidRPr="00907BDB">
        <w:t>: Purchasing Model</w:t>
      </w:r>
    </w:p>
    <w:p w14:paraId="6014AA93" w14:textId="26450868" w:rsidR="00002AD4" w:rsidRDefault="00002AD4" w:rsidP="00002AD4">
      <w:pPr>
        <w:jc w:val="center"/>
      </w:pPr>
      <w:r>
        <w:rPr>
          <w:noProof/>
        </w:rPr>
        <w:lastRenderedPageBreak/>
        <w:drawing>
          <wp:inline distT="0" distB="0" distL="0" distR="0" wp14:anchorId="13E0BCF2" wp14:editId="1B47244C">
            <wp:extent cx="4882571" cy="2524125"/>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5012413" cy="2591249"/>
                    </a:xfrm>
                    <a:prstGeom prst="rect">
                      <a:avLst/>
                    </a:prstGeom>
                  </pic:spPr>
                </pic:pic>
              </a:graphicData>
            </a:graphic>
          </wp:inline>
        </w:drawing>
      </w:r>
    </w:p>
    <w:p w14:paraId="235F965D" w14:textId="77777777" w:rsidR="00002AD4" w:rsidRDefault="00002AD4" w:rsidP="00002AD4">
      <w:pPr>
        <w:pStyle w:val="Heading3"/>
      </w:pPr>
      <w:r>
        <w:t>Markov Experiment</w:t>
      </w:r>
    </w:p>
    <w:p w14:paraId="25183F4F" w14:textId="0B7D26E9" w:rsidR="00002AD4" w:rsidRDefault="00002AD4" w:rsidP="00002AD4">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r w:rsidR="00BD3AB6">
        <w:fldChar w:fldCharType="begin"/>
      </w:r>
      <w:r w:rsidR="00BD3AB6">
        <w:instrText xml:space="preserve"> SEQ Figure \* ARABIC </w:instrText>
      </w:r>
      <w:r w:rsidR="00BD3AB6">
        <w:fldChar w:fldCharType="separate"/>
      </w:r>
      <w:r>
        <w:rPr>
          <w:noProof/>
        </w:rPr>
        <w:t>2</w:t>
      </w:r>
      <w:r w:rsidR="00BD3AB6">
        <w:rPr>
          <w:noProof/>
        </w:rPr>
        <w:fldChar w:fldCharType="end"/>
      </w:r>
      <w:r>
        <w:t xml:space="preserve"> n-gram Examples</w:t>
      </w:r>
    </w:p>
    <w:p w14:paraId="229DFFA3" w14:textId="77777777" w:rsidR="00002AD4" w:rsidRDefault="00002AD4" w:rsidP="00002AD4">
      <w:pPr>
        <w:jc w:val="center"/>
      </w:pPr>
      <w:r>
        <w:rPr>
          <w:noProof/>
        </w:rPr>
        <w:lastRenderedPageBreak/>
        <w:drawing>
          <wp:inline distT="0" distB="0" distL="0" distR="0" wp14:anchorId="4538EDF9" wp14:editId="5306B0A8">
            <wp:extent cx="5845144" cy="4486275"/>
            <wp:effectExtent l="0" t="0" r="381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6068538" cy="4657735"/>
                    </a:xfrm>
                    <a:prstGeom prst="rect">
                      <a:avLst/>
                    </a:prstGeom>
                  </pic:spPr>
                </pic:pic>
              </a:graphicData>
            </a:graphic>
          </wp:inline>
        </w:drawing>
      </w:r>
    </w:p>
    <w:p w14:paraId="2264DB38" w14:textId="77777777" w:rsidR="00002AD4" w:rsidRDefault="00002AD4" w:rsidP="00002AD4">
      <w:pPr>
        <w:pStyle w:val="Heading3"/>
      </w:pPr>
      <w:r>
        <w:t>Neural Networks</w:t>
      </w:r>
    </w:p>
    <w:p w14:paraId="123AC65E" w14:textId="54C98323"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3F5191">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w:t>
      </w:r>
      <w:r>
        <w:lastRenderedPageBreak/>
        <w:t>parts, and object identities). While the mathematical basis and engineering steps are somewhat procedural, the efficient design of the network architecture requires both art and science.</w:t>
      </w:r>
    </w:p>
    <w:p w14:paraId="73D8C183" w14:textId="448984E2"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w:t>
      </w:r>
      <w:r w:rsidR="003F5191">
        <w:t>collaborative signals</w:t>
      </w:r>
      <w:r>
        <w:t xml:space="preserv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751CEC3B" w14:textId="73155CC3" w:rsidR="00002AD4" w:rsidRDefault="00002AD4" w:rsidP="00002AD4">
      <w:pPr>
        <w:pStyle w:val="Caption"/>
      </w:pPr>
      <w:r>
        <w:t xml:space="preserve">Figure </w:t>
      </w:r>
      <w:r w:rsidR="00BD3AB6">
        <w:fldChar w:fldCharType="begin"/>
      </w:r>
      <w:r w:rsidR="00BD3AB6">
        <w:instrText xml:space="preserve"> SEQ Figure \* ARABIC </w:instrText>
      </w:r>
      <w:r w:rsidR="00BD3AB6">
        <w:fldChar w:fldCharType="separate"/>
      </w:r>
      <w:r>
        <w:rPr>
          <w:noProof/>
        </w:rPr>
        <w:t>3</w:t>
      </w:r>
      <w:r w:rsidR="00BD3AB6">
        <w:rPr>
          <w:noProof/>
        </w:rPr>
        <w:fldChar w:fldCharType="end"/>
      </w:r>
      <w:r>
        <w:t xml:space="preserve"> GANN Architecture </w:t>
      </w:r>
      <w:sdt>
        <w:sdtPr>
          <w:id w:val="53901982"/>
          <w:citation/>
        </w:sdtPr>
        <w:sdtEndPr/>
        <w:sdtContent>
          <w:r>
            <w:fldChar w:fldCharType="begin"/>
          </w:r>
          <w:r>
            <w:instrText xml:space="preserve">CITATION Placeholder1 \p 399 \l 1033 </w:instrText>
          </w:r>
          <w:r>
            <w:fldChar w:fldCharType="separate"/>
          </w:r>
          <w:r w:rsidR="003F5191">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03173968">
            <wp:extent cx="5748911" cy="4191000"/>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887037" cy="4291695"/>
                    </a:xfrm>
                    <a:prstGeom prst="rect">
                      <a:avLst/>
                    </a:prstGeom>
                  </pic:spPr>
                </pic:pic>
              </a:graphicData>
            </a:graphic>
          </wp:inline>
        </w:drawing>
      </w:r>
    </w:p>
    <w:p w14:paraId="0DEA9443" w14:textId="77777777" w:rsidR="00002AD4" w:rsidRDefault="00002AD4" w:rsidP="00002AD4">
      <w:pPr>
        <w:pStyle w:val="Heading3"/>
      </w:pPr>
      <w:r>
        <w:lastRenderedPageBreak/>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t xml:space="preserve">Figure </w:t>
      </w:r>
      <w:r w:rsidR="00BD3AB6">
        <w:fldChar w:fldCharType="begin"/>
      </w:r>
      <w:r w:rsidR="00BD3AB6">
        <w:instrText xml:space="preserve"> SEQ Figure \* ARABIC </w:instrText>
      </w:r>
      <w:r w:rsidR="00BD3AB6">
        <w:fldChar w:fldCharType="separate"/>
      </w:r>
      <w:r>
        <w:rPr>
          <w:noProof/>
        </w:rPr>
        <w:t>4</w:t>
      </w:r>
      <w:r w:rsidR="00BD3AB6">
        <w:rPr>
          <w:noProof/>
        </w:rPr>
        <w:fldChar w:fldCharType="end"/>
      </w:r>
      <w:r>
        <w:t>: Fashion MNIST</w:t>
      </w:r>
    </w:p>
    <w:p w14:paraId="5287F7C4" w14:textId="1AE44E37" w:rsidR="00002AD4" w:rsidRDefault="00002AD4" w:rsidP="00002AD4">
      <w:pPr>
        <w:jc w:val="center"/>
      </w:pPr>
      <w:r>
        <w:rPr>
          <w:noProof/>
        </w:rPr>
        <w:drawing>
          <wp:inline distT="0" distB="0" distL="0" distR="0" wp14:anchorId="03FFD3CB" wp14:editId="12F280AC">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5569449" cy="3017862"/>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0DBCC5DA" w:rsidR="00002AD4" w:rsidRDefault="00002AD4" w:rsidP="00002AD4">
      <w:pPr>
        <w:ind w:firstLine="720"/>
      </w:pPr>
      <w:r>
        <w:t xml:space="preserve">The first and most critical step in any data mining exercise is </w:t>
      </w:r>
      <w:r w:rsidR="003F5191">
        <w:t>determining the question and discovering</w:t>
      </w:r>
      <w:r>
        <w:t xml:space="preserve"> supporting evidence. Until this action occurs, the business is unlikely to have a </w:t>
      </w:r>
      <w:r>
        <w:lastRenderedPageBreak/>
        <w:t xml:space="preserve">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w:t>
      </w:r>
      <w:r w:rsidR="003F5191">
        <w:t>must</w:t>
      </w:r>
      <w:r>
        <w:t xml:space="preserve">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4"/>
      <w:r>
        <w:t xml:space="preserve">Natural </w:t>
      </w:r>
      <w:commentRangeEnd w:id="4"/>
      <w:r>
        <w:rPr>
          <w:rStyle w:val="CommentReference"/>
        </w:rPr>
        <w:commentReference w:id="4"/>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6AF972FA" w:rsidR="00E74372" w:rsidRDefault="00E74372" w:rsidP="003F5191">
      <w:pPr>
        <w:ind w:firstLine="720"/>
      </w:pPr>
      <w:r>
        <w:lastRenderedPageBreak/>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3F5191">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6D964B08" w14:textId="77777777" w:rsidR="00E74372" w:rsidRDefault="00E74372" w:rsidP="00E74372">
      <w:pPr>
        <w:pStyle w:val="Caption"/>
      </w:pPr>
    </w:p>
    <w:p w14:paraId="5FBA5911" w14:textId="5B8A8ED4" w:rsidR="00E74372" w:rsidRDefault="00E74372" w:rsidP="00E74372">
      <w:pPr>
        <w:pStyle w:val="Caption"/>
      </w:pPr>
      <w:r>
        <w:t>Figure 1: NLP Process</w:t>
      </w:r>
    </w:p>
    <w:p w14:paraId="0AF7C283" w14:textId="77777777" w:rsidR="00E74372" w:rsidRDefault="00E74372" w:rsidP="00E74372">
      <w:pPr>
        <w:jc w:val="center"/>
      </w:pPr>
      <w:r>
        <w:rPr>
          <w:noProof/>
        </w:rPr>
        <w:drawing>
          <wp:inline distT="0" distB="0" distL="0" distR="0" wp14:anchorId="40362E98" wp14:editId="251E3A3C">
            <wp:extent cx="5736553" cy="4257675"/>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859083" cy="4348617"/>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48065756" w:rsidR="00E74372" w:rsidRDefault="00E74372" w:rsidP="00E74372">
      <w:r>
        <w:lastRenderedPageBreak/>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3F5191">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5"/>
      <w:r>
        <w:t xml:space="preserve">see Table 1), </w:t>
      </w:r>
      <w:commentRangeEnd w:id="5"/>
      <w:r>
        <w:rPr>
          <w:rStyle w:val="CommentReference"/>
        </w:rPr>
        <w:commentReference w:id="5"/>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3F5191">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lastRenderedPageBreak/>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0FAAD5F3"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3F5191">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6"/>
      <w:r>
        <w:t xml:space="preserve">NPAC </w:t>
      </w:r>
      <w:commentRangeEnd w:id="6"/>
      <w:r>
        <w:rPr>
          <w:rStyle w:val="CommentReference"/>
        </w:rPr>
        <w:commentReference w:id="6"/>
      </w:r>
      <w:r>
        <w:t xml:space="preserve">has specific requirements to model social media users’ speech patterns and creates new content in their voices. The Feature Extraction Process must therefore consider the user’s </w:t>
      </w:r>
      <w:r>
        <w:lastRenderedPageBreak/>
        <w:t>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3DCAEC58"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3F5191">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lastRenderedPageBreak/>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100C5B7F" w:rsidR="00B26D20" w:rsidRDefault="00B26D20" w:rsidP="00B26D20">
      <w:pPr>
        <w:ind w:firstLine="360"/>
      </w:pPr>
      <w:r>
        <w:lastRenderedPageBreak/>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3F5191">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06D9D467"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3F5191">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3F5191">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66C6B004" w14:textId="77777777" w:rsidR="00B76708" w:rsidRDefault="00B76708">
      <w:pPr>
        <w:rPr>
          <w:b/>
        </w:rPr>
      </w:pPr>
      <w:r>
        <w:br w:type="page"/>
      </w:r>
    </w:p>
    <w:p w14:paraId="16945CCF" w14:textId="3964B028" w:rsidR="00AA1D88" w:rsidRDefault="00B76708" w:rsidP="00B76708">
      <w:pPr>
        <w:pStyle w:val="Heading2"/>
      </w:pPr>
      <w:r>
        <w:lastRenderedPageBreak/>
        <w:t xml:space="preserve">Computer vision and autonomous </w:t>
      </w:r>
      <w:commentRangeStart w:id="7"/>
      <w:r>
        <w:t>driving</w:t>
      </w:r>
      <w:commentRangeEnd w:id="7"/>
      <w:r w:rsidR="009C0D21">
        <w:rPr>
          <w:rStyle w:val="CommentReference"/>
          <w:b w:val="0"/>
        </w:rPr>
        <w:commentReference w:id="7"/>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498D744E">
            <wp:extent cx="6534150" cy="282892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A7CC702" w14:textId="462F0AB8" w:rsidR="00CD0A86" w:rsidRDefault="00CD0A86" w:rsidP="009C0D21">
      <w:pPr>
        <w:pStyle w:val="Heading3"/>
      </w:pPr>
      <w:r>
        <w:t xml:space="preserve">Data collection </w:t>
      </w:r>
      <w:commentRangeStart w:id="8"/>
      <w:r>
        <w:t>process</w:t>
      </w:r>
      <w:commentRangeEnd w:id="8"/>
      <w:r>
        <w:rPr>
          <w:rStyle w:val="CommentReference"/>
          <w:b w:val="0"/>
          <w:i w:val="0"/>
          <w:iCs w:val="0"/>
        </w:rPr>
        <w:commentReference w:id="8"/>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w:t>
      </w:r>
      <w:r>
        <w:lastRenderedPageBreak/>
        <w:t>collecting telemetry, mining data, and modeling the interactions (see Figure 2). As simulations 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6ED8375F">
            <wp:extent cx="5696743" cy="2476500"/>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5"/>
                    <a:stretch>
                      <a:fillRect/>
                    </a:stretch>
                  </pic:blipFill>
                  <pic:spPr>
                    <a:xfrm>
                      <a:off x="0" y="0"/>
                      <a:ext cx="5766335" cy="2506753"/>
                    </a:xfrm>
                    <a:prstGeom prst="rect">
                      <a:avLst/>
                    </a:prstGeom>
                  </pic:spPr>
                </pic:pic>
              </a:graphicData>
            </a:graphic>
          </wp:inline>
        </w:drawing>
      </w:r>
    </w:p>
    <w:p w14:paraId="353DF058" w14:textId="5F36BC06"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3F5191">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43A3923" w14:textId="77777777" w:rsidR="00CD0A86" w:rsidRDefault="00CD0A86" w:rsidP="00CD0A86">
      <w:pPr>
        <w:pStyle w:val="Caption"/>
      </w:pPr>
      <w:r>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6"/>
                    <a:stretch>
                      <a:fillRect/>
                    </a:stretch>
                  </pic:blipFill>
                  <pic:spPr>
                    <a:xfrm>
                      <a:off x="0" y="0"/>
                      <a:ext cx="5247995" cy="3101939"/>
                    </a:xfrm>
                    <a:prstGeom prst="rect">
                      <a:avLst/>
                    </a:prstGeom>
                  </pic:spPr>
                </pic:pic>
              </a:graphicData>
            </a:graphic>
          </wp:inline>
        </w:drawing>
      </w:r>
    </w:p>
    <w:p w14:paraId="10310A63" w14:textId="5FA19D86"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3F5191">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4402504D"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3F5191">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w:t>
      </w:r>
      <w:r>
        <w:lastRenderedPageBreak/>
        <w:t>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lastRenderedPageBreak/>
        <w:t>Convenience Systems</w:t>
      </w:r>
    </w:p>
    <w:p w14:paraId="79EA28E8" w14:textId="77777777" w:rsidR="00F21837" w:rsidRDefault="00F21837" w:rsidP="00F21837">
      <w:r>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w:t>
      </w:r>
      <w:r>
        <w:lastRenderedPageBreak/>
        <w:t>control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48465363"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3F5191">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37A0E55D"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w:t>
      </w:r>
      <w:r>
        <w:lastRenderedPageBreak/>
        <w:t>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3F5191">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3"/>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5CFCC921"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w:t>
      </w:r>
      <w:r>
        <w:lastRenderedPageBreak/>
        <w:t>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3F5191">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6F5B8036" w:rsidR="006404D4" w:rsidRDefault="005021D6" w:rsidP="004F51DA">
      <w:pPr>
        <w:pStyle w:val="Heading2"/>
      </w:pPr>
      <w:r>
        <w:lastRenderedPageBreak/>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746CB294" w14:textId="455BD515" w:rsidR="00FC042A" w:rsidRDefault="00FC042A" w:rsidP="006100CD">
      <w:pPr>
        <w:pStyle w:val="Heading2"/>
      </w:pPr>
      <w:r>
        <w:lastRenderedPageBreak/>
        <w:t xml:space="preserve">Ethical </w:t>
      </w:r>
      <w:commentRangeStart w:id="9"/>
      <w:r>
        <w:t>considerations of A</w:t>
      </w:r>
      <w:commentRangeEnd w:id="9"/>
      <w:r w:rsidR="00B17B8B">
        <w:t>.I.</w:t>
      </w:r>
      <w:r>
        <w:rPr>
          <w:rStyle w:val="CommentReference"/>
          <w:b w:val="0"/>
        </w:rPr>
        <w:commentReference w:id="9"/>
      </w:r>
    </w:p>
    <w:p w14:paraId="3129467C" w14:textId="798BAB23" w:rsidR="00FC042A" w:rsidRDefault="00FC042A" w:rsidP="00FC042A">
      <w:r>
        <w:t>Artificial intelligence is a scary black box that spreads malicious propaganda, destroys jobs, and seeks to destabilize honest citizens’ values. This statement is intentionally farcical, yet it also touches on fundamental concerns of ethical A</w:t>
      </w:r>
      <w:r w:rsidR="00B17B8B">
        <w:t>.I.</w:t>
      </w:r>
      <w:r>
        <w:t xml:space="preserve">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1781D88B" w14:textId="77777777" w:rsidR="00FC042A" w:rsidRDefault="00FC042A" w:rsidP="00FC042A">
      <w:pPr>
        <w:pStyle w:val="Heading3"/>
      </w:pPr>
      <w:r>
        <w:t>Roles of Artificial Intelligence</w:t>
      </w:r>
    </w:p>
    <w:p w14:paraId="6B5D09A3" w14:textId="77777777" w:rsidR="00FC042A" w:rsidRPr="000F1984" w:rsidRDefault="00FC042A" w:rsidP="00FC042A">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6B479472" w14:textId="77777777" w:rsidR="00FC042A" w:rsidRDefault="00FC042A" w:rsidP="00FC042A">
      <w:pPr>
        <w:pStyle w:val="Heading4"/>
      </w:pPr>
      <w:r>
        <w:t>Role in Employment</w:t>
      </w:r>
    </w:p>
    <w:p w14:paraId="3416B859" w14:textId="1158D50A" w:rsidR="00FC042A" w:rsidRDefault="00FC042A" w:rsidP="00FC042A">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6AB0D90" w14:textId="77777777" w:rsidR="00FC042A" w:rsidRDefault="00FC042A" w:rsidP="00FC042A">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4B344858" w14:textId="45CD5F0D" w:rsidR="00FC042A" w:rsidRDefault="00FC042A" w:rsidP="00FC042A">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w:t>
      </w:r>
      <w:r w:rsidR="00B17B8B">
        <w:t>.I.</w:t>
      </w:r>
      <w:r>
        <w:t xml:space="preserve">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2FC83B8D" w14:textId="77777777" w:rsidR="00FC042A" w:rsidRDefault="00FC042A" w:rsidP="00FC042A">
      <w:pPr>
        <w:pStyle w:val="Heading4"/>
      </w:pPr>
      <w:r>
        <w:t>Role in Decision Making</w:t>
      </w:r>
    </w:p>
    <w:p w14:paraId="2FA1530F" w14:textId="77777777" w:rsidR="00FC042A" w:rsidRDefault="00FC042A" w:rsidP="00FC042A">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AFC4130" w14:textId="68D9AEDB" w:rsidR="00FC042A" w:rsidRPr="00DC5575" w:rsidRDefault="00FC042A" w:rsidP="00FC042A">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3F5191">
            <w:rPr>
              <w:noProof/>
            </w:rPr>
            <w:t xml:space="preserve"> (Hole &amp; Ahmad, 2019)</w:t>
          </w:r>
          <w:r>
            <w:fldChar w:fldCharType="end"/>
          </w:r>
        </w:sdtContent>
      </w:sdt>
      <w:r>
        <w:t>. Until artificial brains can rationalize abstract thought, humans must perform this task.</w:t>
      </w:r>
    </w:p>
    <w:p w14:paraId="1A5DA701" w14:textId="77777777" w:rsidR="00FC042A" w:rsidRDefault="00FC042A" w:rsidP="00FC042A">
      <w:pPr>
        <w:pStyle w:val="Heading4"/>
      </w:pPr>
      <w:r>
        <w:t>Role in Manipulation</w:t>
      </w:r>
    </w:p>
    <w:p w14:paraId="15DC9FAB" w14:textId="4CCA13A9" w:rsidR="00FC042A" w:rsidRDefault="00FC042A" w:rsidP="00FC042A">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3F5191">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3F5191">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BE60F7A" w14:textId="77777777" w:rsidR="00FC042A" w:rsidRDefault="00FC042A" w:rsidP="00FC042A">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53ECA98A" w14:textId="77777777" w:rsidR="00FC042A" w:rsidRDefault="00FC042A" w:rsidP="00FC042A">
      <w:pPr>
        <w:pStyle w:val="Heading3"/>
      </w:pPr>
      <w:r>
        <w:t>Design Considerations</w:t>
      </w:r>
    </w:p>
    <w:p w14:paraId="3930F464" w14:textId="6153C8C8" w:rsidR="00FC042A" w:rsidRPr="00AC30AE" w:rsidRDefault="00FC042A" w:rsidP="00FC042A">
      <w:pPr>
        <w:ind w:firstLine="720"/>
      </w:pPr>
      <w:r>
        <w:t>Two recent attempts to define this process for ensuring ethical A</w:t>
      </w:r>
      <w:r w:rsidR="00B17B8B">
        <w:t>.I.</w:t>
      </w:r>
      <w:r>
        <w:t xml:space="preserve"> are the European Union’s Ethics Guidelines for Trustworthy A</w:t>
      </w:r>
      <w:r w:rsidR="00B17B8B">
        <w:t>.I.</w:t>
      </w:r>
      <w:r>
        <w:t xml:space="preserve"> and the OECD’s Principals of Ethical A</w:t>
      </w:r>
      <w:r w:rsidR="00B17B8B">
        <w:t>.I.</w:t>
      </w:r>
      <w:r>
        <w:t xml:space="preserve"> (E</w:t>
      </w:r>
      <w:r w:rsidR="00B17B8B">
        <w:t>.U.</w:t>
      </w:r>
      <w:r>
        <w:t>, 2019; OECD, 2019). Both documents describe the need for artificially intelligent systems to be human-centric, transparent, explainable, robust, and secure.</w:t>
      </w:r>
    </w:p>
    <w:p w14:paraId="261C7154" w14:textId="77777777" w:rsidR="00FC042A" w:rsidRDefault="00FC042A" w:rsidP="00FC042A">
      <w:pPr>
        <w:pStyle w:val="Heading3"/>
      </w:pPr>
      <w:r>
        <w:t>Human-Centric</w:t>
      </w:r>
    </w:p>
    <w:p w14:paraId="2C34648E" w14:textId="113C53E4" w:rsidR="00FC042A" w:rsidRPr="00AC30AE" w:rsidRDefault="00FC042A" w:rsidP="00FC042A">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3F5191">
            <w:rPr>
              <w:noProof/>
            </w:rPr>
            <w:t xml:space="preserve"> (Asimov, 1942)</w:t>
          </w:r>
          <w:r>
            <w:fldChar w:fldCharType="end"/>
          </w:r>
        </w:sdtContent>
      </w:sdt>
      <w:r>
        <w:t xml:space="preserve">. These rules lay a foundation </w:t>
      </w:r>
      <w:r w:rsidR="00EA1DD5">
        <w:t>for</w:t>
      </w:r>
      <w:r>
        <w:t xml:space="preserve"> </w:t>
      </w:r>
      <w:r w:rsidR="00EA1DD5">
        <w:t xml:space="preserve">the </w:t>
      </w:r>
      <w:r>
        <w:t>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1026889" w14:textId="77777777" w:rsidR="00FC042A" w:rsidRDefault="00FC042A" w:rsidP="00FC042A">
      <w:pPr>
        <w:pStyle w:val="Heading3"/>
      </w:pPr>
      <w:r>
        <w:t>Transparent and Explainable</w:t>
      </w:r>
    </w:p>
    <w:p w14:paraId="04713E84" w14:textId="77777777" w:rsidR="00FC042A" w:rsidRDefault="00FC042A" w:rsidP="00FC042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0778136A" w14:textId="724B0D4A" w:rsidR="00FC042A" w:rsidRPr="00317BCA" w:rsidRDefault="00FC042A" w:rsidP="00FC042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3F5191">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48D8B99" w14:textId="77777777" w:rsidR="00FC042A" w:rsidRDefault="00FC042A" w:rsidP="00FC042A">
      <w:pPr>
        <w:pStyle w:val="Heading3"/>
      </w:pPr>
      <w:r>
        <w:t>Robust and Secure</w:t>
      </w:r>
    </w:p>
    <w:p w14:paraId="65312800" w14:textId="6380DF29" w:rsidR="00FC042A" w:rsidRPr="00BB1909" w:rsidRDefault="00FC042A" w:rsidP="00FC042A">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3F5191">
            <w:rPr>
              <w:noProof/>
            </w:rPr>
            <w:t xml:space="preserve"> (Sethi &amp; Kantardzic, 2018)</w:t>
          </w:r>
          <w:r>
            <w:fldChar w:fldCharType="end"/>
          </w:r>
        </w:sdtContent>
      </w:sdt>
      <w:r>
        <w:t>. If people cannot trust the classification algorithms' integrity, how can mission-critical environments effectively use them?</w:t>
      </w:r>
    </w:p>
    <w:p w14:paraId="29D8636A" w14:textId="2FE7C10F" w:rsidR="00FC042A" w:rsidRDefault="00FC042A" w:rsidP="00FC042A">
      <w:pPr>
        <w:pStyle w:val="Heading3"/>
      </w:pPr>
      <w:r>
        <w:t>Observations</w:t>
      </w:r>
    </w:p>
    <w:p w14:paraId="6D6AA40F" w14:textId="77777777" w:rsidR="00FC042A" w:rsidRDefault="00FC042A" w:rsidP="00FC042A">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2F24C963" w14:textId="77777777" w:rsidR="00FC042A" w:rsidRDefault="00FC042A" w:rsidP="00FC042A">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314EB135" w14:textId="39D7ADA6" w:rsidR="00FC042A" w:rsidRDefault="00FC042A" w:rsidP="00FC042A">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w:t>
      </w:r>
      <w:r w:rsidR="00EA1DD5">
        <w:t xml:space="preserve">the use of only </w:t>
      </w:r>
      <w:r>
        <w:t>inclusive training data requires significant investments into unverifiable results.</w:t>
      </w:r>
    </w:p>
    <w:p w14:paraId="32F11AB7" w14:textId="77777777" w:rsidR="00FC042A" w:rsidRDefault="00FC042A" w:rsidP="00FC042A">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305E6A85" w14:textId="77777777" w:rsidR="00FC042A" w:rsidRPr="00FC042A" w:rsidRDefault="00FC042A" w:rsidP="00FC042A"/>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0C2A5B3A"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3F5191">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02674AC5"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3F5191">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4"/>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55D3A312" w:rsidR="006327C6" w:rsidRDefault="006327C6" w:rsidP="006327C6">
      <w:pPr>
        <w:pStyle w:val="Heading3"/>
      </w:pPr>
      <w:r>
        <w:t>Genetic Algorithms (G</w:t>
      </w:r>
      <w:r w:rsidR="00B17B8B">
        <w:t>.A.</w:t>
      </w:r>
      <w:r>
        <w:t>)</w:t>
      </w:r>
    </w:p>
    <w:p w14:paraId="354185B1" w14:textId="18AAD4D5"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3F5191">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667B6557"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w:t>
      </w:r>
      <w:r w:rsidR="00B17B8B">
        <w:t>.A.</w:t>
      </w:r>
      <w:r>
        <w:t>)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3F5191">
            <w:rPr>
              <w:noProof/>
            </w:rPr>
            <w:t xml:space="preserve"> (Makarenko &amp; </w:t>
          </w:r>
          <w:r w:rsidR="003F5191">
            <w:rPr>
              <w:noProof/>
            </w:rPr>
            <w:lastRenderedPageBreak/>
            <w:t>Osaulenko, 2018)</w:t>
          </w:r>
          <w:r>
            <w:fldChar w:fldCharType="end"/>
          </w:r>
        </w:sdtContent>
      </w:sdt>
      <w:r>
        <w:t>.”  Through multiple levels of aggregation, agents can feed into swarms and those individual swarms into swarm networks.</w:t>
      </w:r>
    </w:p>
    <w:p w14:paraId="6E2F11BE" w14:textId="596AF442"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w:t>
      </w:r>
      <w:r w:rsidR="00B17B8B">
        <w:t>.A.</w:t>
      </w:r>
      <w:r>
        <w:t xml:space="preserve">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713E2437"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3F5191">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190D884D"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3F5191">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3F5191">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74377FFC" w:rsidR="00F45AEA" w:rsidRDefault="005D5192" w:rsidP="00F45AEA">
      <w:pPr>
        <w:ind w:firstLine="720"/>
      </w:pPr>
      <w:r>
        <w:t xml:space="preserve">It’s challenging </w:t>
      </w:r>
      <w:r>
        <w:t xml:space="preserve">and </w:t>
      </w:r>
      <w:r>
        <w:t xml:space="preserve">expensive </w:t>
      </w:r>
      <w:r>
        <w:t xml:space="preserve">to recreate many foundational experiments, so researchers </w:t>
      </w:r>
      <w:r>
        <w:t>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3F5191">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rsidR="00F45AEA">
            <w:fldChar w:fldCharType="begin"/>
          </w:r>
          <w:r w:rsidR="00F45AEA">
            <w:instrText xml:space="preserve"> CITATION Fro21 \l 1033 </w:instrText>
          </w:r>
          <w:r w:rsidR="00F45AEA">
            <w:fldChar w:fldCharType="separate"/>
          </w:r>
          <w:r w:rsidR="003F5191">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 xml:space="preserve">least six other core tenants were false. </w:t>
      </w:r>
      <w:r w:rsidR="00F45AEA">
        <w:t>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1E987EB8"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3F5191">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3F5191">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1893A4FC" w:rsidR="00E56631" w:rsidRDefault="0076216E" w:rsidP="00E56631">
      <w:pPr>
        <w:ind w:firstLine="720"/>
      </w:pPr>
      <w:r>
        <w:t xml:space="preserve">Hudson (2021) argues that researchers should focus on replicability over reproducibility. He identifies incorrect study design, </w:t>
      </w:r>
      <w:r>
        <w:t>not disproving the null hypothesis</w:t>
      </w:r>
      <w:r>
        <w:t>,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w:t>
      </w:r>
      <w:r w:rsidR="00E56631">
        <w:t>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Content>
          <w:r w:rsidR="00E56631">
            <w:fldChar w:fldCharType="begin"/>
          </w:r>
          <w:r w:rsidR="00E56631">
            <w:instrText xml:space="preserve"> CITATION Das19 \l 1033 </w:instrText>
          </w:r>
          <w:r w:rsidR="00E56631">
            <w:fldChar w:fldCharType="separate"/>
          </w:r>
          <w:r w:rsidR="003F5191">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10"/>
      <w:r>
        <w:t xml:space="preserve">Researchers </w:t>
      </w:r>
      <w:commentRangeEnd w:id="10"/>
      <w:r>
        <w:rPr>
          <w:rStyle w:val="CommentReference"/>
        </w:rPr>
        <w:commentReference w:id="10"/>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50692B9C"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3F5191">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3F5191">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1"/>
      <w:r>
        <w:t>biases</w:t>
      </w:r>
      <w:commentRangeEnd w:id="11"/>
      <w:r w:rsidR="006D5FD0">
        <w:rPr>
          <w:rStyle w:val="CommentReference"/>
          <w:b w:val="0"/>
          <w:i w:val="0"/>
          <w:iCs w:val="0"/>
        </w:rPr>
        <w:commentReference w:id="11"/>
      </w:r>
    </w:p>
    <w:p w14:paraId="0D6278E1" w14:textId="54FFFF33"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Content>
          <w:r w:rsidRPr="000E7D27">
            <w:rPr>
              <w:strike/>
            </w:rPr>
            <w:fldChar w:fldCharType="begin"/>
          </w:r>
          <w:r w:rsidRPr="000E7D27">
            <w:rPr>
              <w:strike/>
            </w:rPr>
            <w:instrText xml:space="preserve"> CITATION Owe17 \l 1033 </w:instrText>
          </w:r>
          <w:r w:rsidRPr="000E7D27">
            <w:rPr>
              <w:strike/>
            </w:rPr>
            <w:fldChar w:fldCharType="separate"/>
          </w:r>
          <w:r w:rsidR="003F5191">
            <w:rPr>
              <w:strike/>
              <w:noProof/>
            </w:rPr>
            <w:t xml:space="preserve"> </w:t>
          </w:r>
          <w:r w:rsidR="003F5191">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7F8DB43F"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3F5191">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12"/>
      <w:r>
        <w:t>isolation</w:t>
      </w:r>
      <w:commentRangeEnd w:id="12"/>
      <w:r w:rsidR="00FF649A">
        <w:t xml:space="preserve"> (Owen, 2017; </w:t>
      </w:r>
      <w:proofErr w:type="spellStart"/>
      <w:r w:rsidR="00FF649A">
        <w:t>Adashi</w:t>
      </w:r>
      <w:proofErr w:type="spellEnd"/>
      <w:r w:rsidR="00FF649A">
        <w:t xml:space="preserve"> et al., 2018)</w:t>
      </w:r>
      <w:r w:rsidR="00313B0F">
        <w:rPr>
          <w:rStyle w:val="CommentReference"/>
        </w:rPr>
        <w:commentReference w:id="12"/>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13"/>
      <w:r>
        <w:t>neutral</w:t>
      </w:r>
      <w:commentRangeEnd w:id="13"/>
      <w:r w:rsidR="00FF649A">
        <w:rPr>
          <w:rStyle w:val="CommentReference"/>
        </w:rPr>
        <w:commentReference w:id="13"/>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650AC241" w14:textId="77777777" w:rsidR="003F5191" w:rsidRDefault="00D424E9" w:rsidP="003F5191">
              <w:pPr>
                <w:pStyle w:val="Bibliography"/>
                <w:ind w:left="720" w:hanging="720"/>
                <w:rPr>
                  <w:noProof/>
                </w:rPr>
              </w:pPr>
              <w:r>
                <w:fldChar w:fldCharType="begin"/>
              </w:r>
              <w:r>
                <w:instrText xml:space="preserve"> BIBLIOGRAPHY </w:instrText>
              </w:r>
              <w:r>
                <w:fldChar w:fldCharType="separate"/>
              </w:r>
              <w:r w:rsidR="003F5191">
                <w:rPr>
                  <w:noProof/>
                </w:rPr>
                <w:t xml:space="preserve">Adashi, E., Walters, L., &amp; Menikoff, J. (2018). The Belmont Report at 40: Reckoning With Time. </w:t>
              </w:r>
              <w:r w:rsidR="003F5191">
                <w:rPr>
                  <w:i/>
                  <w:iCs/>
                  <w:noProof/>
                </w:rPr>
                <w:t>American Journal of Public Health, 108</w:t>
              </w:r>
              <w:r w:rsidR="003F5191">
                <w:rPr>
                  <w:noProof/>
                </w:rPr>
                <w:t>(10), 1345-1348. Retrieved from https://search-ebscohost-com.proxy1.ncu.edu/login.aspx?direct=true&amp;db=s3h&amp;AN=131743373&amp;site=eds-live</w:t>
              </w:r>
            </w:p>
            <w:p w14:paraId="68CB3258" w14:textId="77777777" w:rsidR="003F5191" w:rsidRDefault="003F5191" w:rsidP="003F5191">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5657480A" w14:textId="77777777" w:rsidR="003F5191" w:rsidRDefault="003F5191" w:rsidP="003F5191">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6D737AF3" w14:textId="77777777" w:rsidR="003F5191" w:rsidRDefault="003F5191" w:rsidP="003F5191">
              <w:pPr>
                <w:pStyle w:val="Bibliography"/>
                <w:ind w:left="720" w:hanging="720"/>
                <w:rPr>
                  <w:noProof/>
                </w:rPr>
              </w:pPr>
              <w:r>
                <w:rPr>
                  <w:noProof/>
                </w:rPr>
                <w:t xml:space="preserve">Asimov, I. (1942). </w:t>
              </w:r>
              <w:r>
                <w:rPr>
                  <w:i/>
                  <w:iCs/>
                  <w:noProof/>
                </w:rPr>
                <w:t>Runaround.</w:t>
              </w:r>
              <w:r>
                <w:rPr>
                  <w:noProof/>
                </w:rPr>
                <w:t xml:space="preserve"> </w:t>
              </w:r>
            </w:p>
            <w:p w14:paraId="0240BBE2" w14:textId="77777777" w:rsidR="003F5191" w:rsidRDefault="003F5191" w:rsidP="003F5191">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08748D78" w14:textId="77777777" w:rsidR="003F5191" w:rsidRDefault="003F5191" w:rsidP="003F5191">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7A63E931" w14:textId="77777777" w:rsidR="003F5191" w:rsidRDefault="003F5191" w:rsidP="003F5191">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65F60143" w14:textId="77777777" w:rsidR="003F5191" w:rsidRDefault="003F5191" w:rsidP="003F5191">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299B5DCE" w14:textId="77777777" w:rsidR="003F5191" w:rsidRDefault="003F5191" w:rsidP="003F5191">
              <w:pPr>
                <w:pStyle w:val="Bibliography"/>
                <w:ind w:left="720" w:hanging="720"/>
                <w:rPr>
                  <w:noProof/>
                </w:rPr>
              </w:pPr>
              <w:r>
                <w:rPr>
                  <w:noProof/>
                </w:rPr>
                <w:lastRenderedPageBreak/>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486A61FB" w14:textId="77777777" w:rsidR="003F5191" w:rsidRDefault="003F5191" w:rsidP="003F5191">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343DB23A" w14:textId="77777777" w:rsidR="003F5191" w:rsidRDefault="003F5191" w:rsidP="003F5191">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DEB1EF5" w14:textId="7D283CA0" w:rsidR="003F5191" w:rsidRDefault="003F5191" w:rsidP="003F5191">
              <w:pPr>
                <w:pStyle w:val="Bibliography"/>
                <w:ind w:left="720" w:hanging="720"/>
                <w:rPr>
                  <w:noProof/>
                </w:rPr>
              </w:pPr>
              <w:r>
                <w:rPr>
                  <w:noProof/>
                </w:rPr>
                <w:t xml:space="preserve">Buchanan, B. (2005). A very brief history of artifical intelligence. </w:t>
              </w:r>
              <w:r>
                <w:rPr>
                  <w:i/>
                  <w:iCs/>
                  <w:noProof/>
                </w:rPr>
                <w:t>A</w:t>
              </w:r>
              <w:r w:rsidR="00C96782">
                <w:rPr>
                  <w:i/>
                  <w:iCs/>
                  <w:noProof/>
                </w:rPr>
                <w:t>.I.</w:t>
              </w:r>
              <w:r>
                <w:rPr>
                  <w:i/>
                  <w:iCs/>
                  <w:noProof/>
                </w:rPr>
                <w:t xml:space="preserve"> Magazine, 26</w:t>
              </w:r>
              <w:r>
                <w:rPr>
                  <w:noProof/>
                </w:rPr>
                <w:t>(4), 53-60. Retrieved from ttps://search-ebscohost-com.proxy1.ncu.edu/login.aspx?direct=true&amp;db=ofs&amp;AN=501189619&amp;site=eds-live</w:t>
              </w:r>
            </w:p>
            <w:p w14:paraId="000F6637" w14:textId="77777777" w:rsidR="003F5191" w:rsidRDefault="003F5191" w:rsidP="003F5191">
              <w:pPr>
                <w:pStyle w:val="Bibliography"/>
                <w:ind w:left="720" w:hanging="720"/>
                <w:rPr>
                  <w:noProof/>
                </w:rPr>
              </w:pPr>
              <w:r>
                <w:rPr>
                  <w:noProof/>
                </w:rPr>
                <w:t xml:space="preserve">Burr, V. (2015). </w:t>
              </w:r>
              <w:r>
                <w:rPr>
                  <w:i/>
                  <w:iCs/>
                  <w:noProof/>
                </w:rPr>
                <w:t>Social Constructionism.</w:t>
              </w:r>
              <w:r>
                <w:rPr>
                  <w:noProof/>
                </w:rPr>
                <w:t xml:space="preserve"> Routledge.</w:t>
              </w:r>
            </w:p>
            <w:p w14:paraId="69D0EAD9" w14:textId="77777777" w:rsidR="003F5191" w:rsidRDefault="003F5191" w:rsidP="003F5191">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0ECE80BF" w14:textId="77777777" w:rsidR="003F5191" w:rsidRDefault="003F5191" w:rsidP="003F5191">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232DCE72" w14:textId="77777777" w:rsidR="003F5191" w:rsidRDefault="003F5191" w:rsidP="003F5191">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2F55A197" w14:textId="77777777" w:rsidR="003F5191" w:rsidRDefault="003F5191" w:rsidP="003F5191">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0324DDD9" w14:textId="77777777" w:rsidR="003F5191" w:rsidRDefault="003F5191" w:rsidP="003F5191">
              <w:pPr>
                <w:pStyle w:val="Bibliography"/>
                <w:ind w:left="720" w:hanging="720"/>
                <w:rPr>
                  <w:noProof/>
                </w:rPr>
              </w:pPr>
              <w:r>
                <w:rPr>
                  <w:noProof/>
                </w:rPr>
                <w:t xml:space="preserve">Darwin, C. (1859). </w:t>
              </w:r>
              <w:r>
                <w:rPr>
                  <w:i/>
                  <w:iCs/>
                  <w:noProof/>
                </w:rPr>
                <w:t>On the origin of species.</w:t>
              </w:r>
              <w:r>
                <w:rPr>
                  <w:noProof/>
                </w:rPr>
                <w:t xml:space="preserve"> </w:t>
              </w:r>
            </w:p>
            <w:p w14:paraId="385F85F4" w14:textId="77777777" w:rsidR="003F5191" w:rsidRDefault="003F5191" w:rsidP="003F5191">
              <w:pPr>
                <w:pStyle w:val="Bibliography"/>
                <w:ind w:left="720" w:hanging="720"/>
                <w:rPr>
                  <w:noProof/>
                </w:rPr>
              </w:pPr>
              <w:r>
                <w:rPr>
                  <w:noProof/>
                </w:rPr>
                <w:lastRenderedPageBreak/>
                <w:t xml:space="preserve">Das, S. (2019). The future of fintech. </w:t>
              </w:r>
              <w:r>
                <w:rPr>
                  <w:i/>
                  <w:iCs/>
                  <w:noProof/>
                </w:rPr>
                <w:t>Financial Management 2019 Volume 48 pg., 48</w:t>
              </w:r>
              <w:r>
                <w:rPr>
                  <w:noProof/>
                </w:rPr>
                <w:t>(4), 981–1007. doi:10.1111/fima.12297</w:t>
              </w:r>
            </w:p>
            <w:p w14:paraId="43A2BD5B" w14:textId="77777777" w:rsidR="003F5191" w:rsidRDefault="003F5191" w:rsidP="003F5191">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5472320" w14:textId="77777777" w:rsidR="003F5191" w:rsidRDefault="003F5191" w:rsidP="003F5191">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251B5F03" w14:textId="77777777" w:rsidR="003F5191" w:rsidRDefault="003F5191" w:rsidP="003F5191">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2618CE82" w14:textId="77777777" w:rsidR="003F5191" w:rsidRDefault="003F5191" w:rsidP="003F5191">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20B71198" w14:textId="77777777" w:rsidR="003F5191" w:rsidRDefault="003F5191" w:rsidP="003F5191">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A2AA8D2" w14:textId="77777777" w:rsidR="003F5191" w:rsidRDefault="003F5191" w:rsidP="003F5191">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419B4765" w14:textId="77777777" w:rsidR="003F5191" w:rsidRDefault="003F5191" w:rsidP="003F5191">
              <w:pPr>
                <w:pStyle w:val="Bibliography"/>
                <w:ind w:left="720" w:hanging="720"/>
                <w:rPr>
                  <w:noProof/>
                </w:rPr>
              </w:pPr>
              <w:r>
                <w:rPr>
                  <w:noProof/>
                </w:rPr>
                <w:lastRenderedPageBreak/>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7D0ED5FD" w14:textId="77777777" w:rsidR="003F5191" w:rsidRDefault="003F5191" w:rsidP="003F5191">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3D34451E" w14:textId="77777777" w:rsidR="003F5191" w:rsidRDefault="003F5191" w:rsidP="003F5191">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94C73A1" w14:textId="77777777" w:rsidR="003F5191" w:rsidRDefault="003F5191" w:rsidP="003F5191">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24FCB843" w14:textId="77777777" w:rsidR="003F5191" w:rsidRDefault="003F5191" w:rsidP="003F5191">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0E35B4D7" w14:textId="77777777" w:rsidR="003F5191" w:rsidRDefault="003F5191" w:rsidP="003F5191">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674F0F" w14:textId="77777777" w:rsidR="003F5191" w:rsidRDefault="003F5191" w:rsidP="003F5191">
              <w:pPr>
                <w:pStyle w:val="Bibliography"/>
                <w:ind w:left="720" w:hanging="720"/>
                <w:rPr>
                  <w:noProof/>
                </w:rPr>
              </w:pPr>
              <w:r>
                <w:rPr>
                  <w:noProof/>
                </w:rPr>
                <w:t xml:space="preserve">Giraldo Mejia et al. (2017). Knowledge-based model to support decision-making when choosing between two association data mining techniques. </w:t>
              </w:r>
              <w:r>
                <w:rPr>
                  <w:i/>
                  <w:iCs/>
                  <w:noProof/>
                </w:rPr>
                <w:t>Revista Lasallista de Investigación. jul-dic 2017, Vol. 14 Issue 2</w:t>
              </w:r>
              <w:r>
                <w:rPr>
                  <w:noProof/>
                </w:rPr>
                <w:t>, 41-50.</w:t>
              </w:r>
            </w:p>
            <w:p w14:paraId="3F50B9B5" w14:textId="77777777" w:rsidR="003F5191" w:rsidRDefault="003F5191" w:rsidP="003F5191">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16F124A1" w14:textId="77777777" w:rsidR="003F5191" w:rsidRDefault="003F5191" w:rsidP="003F5191">
              <w:pPr>
                <w:pStyle w:val="Bibliography"/>
                <w:ind w:left="720" w:hanging="720"/>
                <w:rPr>
                  <w:noProof/>
                </w:rPr>
              </w:pPr>
              <w:r>
                <w:rPr>
                  <w:noProof/>
                </w:rPr>
                <w:lastRenderedPageBreak/>
                <w:t xml:space="preserve">Hevner, A., March, S., Park, J., &amp; Ram, S. (2004). Design science in information systems research. </w:t>
              </w:r>
              <w:r>
                <w:rPr>
                  <w:i/>
                  <w:iCs/>
                  <w:noProof/>
                </w:rPr>
                <w:t>MIS Quarterly, 28</w:t>
              </w:r>
              <w:r>
                <w:rPr>
                  <w:noProof/>
                </w:rPr>
                <w:t>(1), 75-105. doi:10.2307/25148625</w:t>
              </w:r>
            </w:p>
            <w:p w14:paraId="3C170017" w14:textId="77777777" w:rsidR="003F5191" w:rsidRDefault="003F5191" w:rsidP="003F5191">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596B56C2" w14:textId="77777777" w:rsidR="003F5191" w:rsidRDefault="003F5191" w:rsidP="003F5191">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05EC399B" w14:textId="77777777" w:rsidR="003F5191" w:rsidRDefault="003F5191" w:rsidP="003F5191">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526A9CB7" w14:textId="77777777" w:rsidR="003F5191" w:rsidRDefault="003F5191" w:rsidP="003F5191">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5F0AF52A" w14:textId="77777777" w:rsidR="003F5191" w:rsidRDefault="003F5191" w:rsidP="003F5191">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426C408C" w14:textId="77777777" w:rsidR="003F5191" w:rsidRDefault="003F5191" w:rsidP="003F5191">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4DF5111A" w14:textId="77777777" w:rsidR="003F5191" w:rsidRDefault="003F5191" w:rsidP="003F5191">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4D9DEEE8" w14:textId="77777777" w:rsidR="003F5191" w:rsidRDefault="003F5191" w:rsidP="003F5191">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3EE319AA" w14:textId="77777777" w:rsidR="003F5191" w:rsidRDefault="003F5191" w:rsidP="003F5191">
              <w:pPr>
                <w:pStyle w:val="Bibliography"/>
                <w:ind w:left="720" w:hanging="720"/>
                <w:rPr>
                  <w:noProof/>
                </w:rPr>
              </w:pPr>
              <w:r>
                <w:rPr>
                  <w:noProof/>
                </w:rPr>
                <w:lastRenderedPageBreak/>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295C715D" w14:textId="77777777" w:rsidR="003F5191" w:rsidRDefault="003F5191" w:rsidP="003F5191">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5A75D81F" w14:textId="77777777" w:rsidR="003F5191" w:rsidRDefault="003F5191" w:rsidP="003F5191">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75F10735" w14:textId="77777777" w:rsidR="003F5191" w:rsidRDefault="003F5191" w:rsidP="003F5191">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3AAE7650" w14:textId="77777777" w:rsidR="003F5191" w:rsidRDefault="003F5191" w:rsidP="003F5191">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1FDB0DB" w14:textId="77777777" w:rsidR="003F5191" w:rsidRDefault="003F5191" w:rsidP="003F5191">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0C769A94" w14:textId="77777777" w:rsidR="003F5191" w:rsidRDefault="003F5191" w:rsidP="003F5191">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3D14CB26" w14:textId="77777777" w:rsidR="003F5191" w:rsidRDefault="003F5191" w:rsidP="003F5191">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61C25129" w14:textId="77777777" w:rsidR="003F5191" w:rsidRDefault="003F5191" w:rsidP="003F5191">
              <w:pPr>
                <w:pStyle w:val="Bibliography"/>
                <w:ind w:left="720" w:hanging="720"/>
                <w:rPr>
                  <w:noProof/>
                </w:rPr>
              </w:pPr>
              <w:r>
                <w:rPr>
                  <w:noProof/>
                </w:rPr>
                <w:lastRenderedPageBreak/>
                <w:t xml:space="preserve">Mirjalili, A. (2018, October 4). </w:t>
              </w:r>
              <w:r>
                <w:rPr>
                  <w:i/>
                  <w:iCs/>
                  <w:noProof/>
                </w:rPr>
                <w:t>How the Ant Colony Optimization algorithm works</w:t>
              </w:r>
              <w:r>
                <w:rPr>
                  <w:noProof/>
                </w:rPr>
                <w:t>. Retrieved from YouTube: https://www.youtube.com/watch?v=783ZtAF4j5g</w:t>
              </w:r>
            </w:p>
            <w:p w14:paraId="76B0825C" w14:textId="77777777" w:rsidR="003F5191" w:rsidRDefault="003F5191" w:rsidP="003F5191">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6C85F5E9" w14:textId="77777777" w:rsidR="003F5191" w:rsidRDefault="003F5191" w:rsidP="003F5191">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A37DA76" w14:textId="77777777" w:rsidR="003F5191" w:rsidRDefault="003F5191" w:rsidP="003F5191">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7BC4D394" w14:textId="77777777" w:rsidR="003F5191" w:rsidRDefault="003F5191" w:rsidP="003F5191">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48F5D87D" w14:textId="77777777" w:rsidR="003F5191" w:rsidRDefault="003F5191" w:rsidP="003F5191">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A7F19D7" w14:textId="77777777" w:rsidR="003F5191" w:rsidRDefault="003F5191" w:rsidP="003F5191">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190F0C33" w14:textId="77777777" w:rsidR="003F5191" w:rsidRDefault="003F5191" w:rsidP="003F5191">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153B1C1" w14:textId="77777777" w:rsidR="003F5191" w:rsidRDefault="003F5191" w:rsidP="003F5191">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1FEB" w14:textId="77777777" w:rsidR="003F5191" w:rsidRDefault="003F5191" w:rsidP="003F5191">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01F035F1" w14:textId="77777777" w:rsidR="003F5191" w:rsidRDefault="003F5191" w:rsidP="003F5191">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77522189" w14:textId="77777777" w:rsidR="003F5191" w:rsidRDefault="003F5191" w:rsidP="003F5191">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24DD6D73" w14:textId="77777777" w:rsidR="003F5191" w:rsidRDefault="003F5191" w:rsidP="003F5191">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5DBC95BD" w14:textId="77777777" w:rsidR="003F5191" w:rsidRDefault="003F5191" w:rsidP="003F5191">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26C96002" w14:textId="77777777" w:rsidR="003F5191" w:rsidRDefault="003F5191" w:rsidP="003F5191">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1674F93B" w14:textId="77777777" w:rsidR="003F5191" w:rsidRDefault="003F5191" w:rsidP="003F5191">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208A115F" w14:textId="77777777" w:rsidR="003F5191" w:rsidRDefault="003F5191" w:rsidP="003F5191">
              <w:pPr>
                <w:pStyle w:val="Bibliography"/>
                <w:ind w:left="720" w:hanging="720"/>
                <w:rPr>
                  <w:noProof/>
                </w:rPr>
              </w:pPr>
              <w:r>
                <w:rPr>
                  <w:noProof/>
                </w:rPr>
                <w:lastRenderedPageBreak/>
                <w:t xml:space="preserve">Sethi, T., &amp; Kantardzic, M. (2018). Data driven exploratory attacks on black box classifiers in adversarial. </w:t>
              </w:r>
              <w:r>
                <w:rPr>
                  <w:i/>
                  <w:iCs/>
                  <w:noProof/>
                </w:rPr>
                <w:t>Neurocomputing, 289</w:t>
              </w:r>
              <w:r>
                <w:rPr>
                  <w:noProof/>
                </w:rPr>
                <w:t>, 129-143. doi:10.1016/j.neucom.2018.02.007</w:t>
              </w:r>
            </w:p>
            <w:p w14:paraId="6BC9212E" w14:textId="77777777" w:rsidR="003F5191" w:rsidRDefault="003F5191" w:rsidP="003F5191">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E0AE058" w14:textId="77777777" w:rsidR="003F5191" w:rsidRDefault="003F5191" w:rsidP="003F5191">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224D428C" w14:textId="77777777" w:rsidR="003F5191" w:rsidRDefault="003F5191" w:rsidP="003F5191">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08FEBFA4" w14:textId="3178F6FC" w:rsidR="003F5191" w:rsidRDefault="003F5191" w:rsidP="003F5191">
              <w:pPr>
                <w:pStyle w:val="Bibliography"/>
                <w:ind w:left="720" w:hanging="720"/>
                <w:rPr>
                  <w:noProof/>
                </w:rPr>
              </w:pPr>
              <w:r>
                <w:rPr>
                  <w:noProof/>
                </w:rPr>
                <w:t>Sonmez et al. (2018). Anomaly Detection Using Data Mining Methods in I</w:t>
              </w:r>
              <w:r w:rsidR="00C96782">
                <w:rPr>
                  <w:noProof/>
                </w:rPr>
                <w:t>.T.</w:t>
              </w:r>
              <w:r>
                <w:rPr>
                  <w:noProof/>
                </w:rPr>
                <w:t xml:space="preserve"> Systems: A Decision Support Application. </w:t>
              </w:r>
              <w:r>
                <w:rPr>
                  <w:i/>
                  <w:iCs/>
                  <w:noProof/>
                </w:rPr>
                <w:t>Sakarya University Journal of Science, 22(4)</w:t>
              </w:r>
              <w:r>
                <w:rPr>
                  <w:noProof/>
                </w:rPr>
                <w:t>, 1109-1123.</w:t>
              </w:r>
            </w:p>
            <w:p w14:paraId="300AB4B2" w14:textId="2B8537E3" w:rsidR="003F5191" w:rsidRDefault="003F5191" w:rsidP="003F5191">
              <w:pPr>
                <w:pStyle w:val="Bibliography"/>
                <w:ind w:left="720" w:hanging="720"/>
                <w:rPr>
                  <w:noProof/>
                </w:rPr>
              </w:pPr>
              <w:r>
                <w:rPr>
                  <w:noProof/>
                </w:rPr>
                <w:t xml:space="preserve">Starmer, J. (2017). </w:t>
              </w:r>
              <w:r>
                <w:rPr>
                  <w:i/>
                  <w:iCs/>
                  <w:noProof/>
                </w:rPr>
                <w:t>What is Principal Component Analysis</w:t>
              </w:r>
              <w:r w:rsidR="001167E6">
                <w:rPr>
                  <w:noProof/>
                </w:rPr>
                <w:t>?</w:t>
              </w:r>
              <w:r>
                <w:rPr>
                  <w:noProof/>
                </w:rPr>
                <w:t xml:space="preserve"> Retrieved from YouTube: https://www.youtube.com/watch?v=HMOI_lkzW08</w:t>
              </w:r>
            </w:p>
            <w:p w14:paraId="25C2DA65" w14:textId="77777777" w:rsidR="003F5191" w:rsidRDefault="003F5191" w:rsidP="003F5191">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3F412457" w14:textId="77777777" w:rsidR="003F5191" w:rsidRDefault="003F5191" w:rsidP="003F5191">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11BFAAB" w14:textId="77777777" w:rsidR="003F5191" w:rsidRDefault="003F5191" w:rsidP="003F5191">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696C3C86" w14:textId="2EBFFE02" w:rsidR="003F5191" w:rsidRDefault="003F5191" w:rsidP="003F5191">
              <w:pPr>
                <w:pStyle w:val="Bibliography"/>
                <w:ind w:left="720" w:hanging="720"/>
                <w:rPr>
                  <w:noProof/>
                </w:rPr>
              </w:pPr>
              <w:r>
                <w:rPr>
                  <w:noProof/>
                </w:rPr>
                <w:t>Upchurch, M. (2018). Robots and A</w:t>
              </w:r>
              <w:r w:rsidR="00C96782">
                <w:rPr>
                  <w:noProof/>
                </w:rPr>
                <w:t>.I.</w:t>
              </w:r>
              <w:r>
                <w:rPr>
                  <w:noProof/>
                </w:rPr>
                <w:t xml:space="preserve"> at work: the propects for singularity. </w:t>
              </w:r>
              <w:r>
                <w:rPr>
                  <w:i/>
                  <w:iCs/>
                  <w:noProof/>
                </w:rPr>
                <w:t>New Technology, 33</w:t>
              </w:r>
              <w:r>
                <w:rPr>
                  <w:noProof/>
                </w:rPr>
                <w:t>(3), 205-218. doi:10.1111/ntwe.12124</w:t>
              </w:r>
            </w:p>
            <w:p w14:paraId="785AC8AD" w14:textId="77777777" w:rsidR="003F5191" w:rsidRDefault="003F5191" w:rsidP="003F5191">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4DD1998C" w14:textId="77777777" w:rsidR="003F5191" w:rsidRDefault="003F5191" w:rsidP="003F5191">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7CFC5DB5" w14:textId="77777777" w:rsidR="003F5191" w:rsidRDefault="003F5191" w:rsidP="003F5191">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3F5191">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17:00Z" w:initials="nn">
    <w:p w14:paraId="089FD622" w14:textId="65C62FD3" w:rsidR="00EE1418" w:rsidRDefault="00EE1418">
      <w:pPr>
        <w:pStyle w:val="CommentText"/>
      </w:pPr>
      <w:r>
        <w:rPr>
          <w:rStyle w:val="CommentReference"/>
        </w:rPr>
        <w:annotationRef/>
      </w:r>
      <w:r>
        <w:t>TIM8130-1</w:t>
      </w:r>
    </w:p>
  </w:comment>
  <w:comment w:id="4"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5" w:author="nate nate" w:date="2022-05-15T16:04:00Z" w:initials="nn">
    <w:p w14:paraId="56C368FD" w14:textId="501C7245" w:rsidR="00E74372" w:rsidRDefault="00E74372">
      <w:pPr>
        <w:pStyle w:val="CommentText"/>
      </w:pPr>
      <w:r>
        <w:rPr>
          <w:rStyle w:val="CommentReference"/>
        </w:rPr>
        <w:annotationRef/>
      </w:r>
      <w:r>
        <w:t>Which table is this?</w:t>
      </w:r>
    </w:p>
  </w:comment>
  <w:comment w:id="6"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7" w:author="nate nate" w:date="2022-05-15T22:05:00Z" w:initials="nn">
    <w:p w14:paraId="664BB513" w14:textId="34D8A43D" w:rsidR="009C0D21" w:rsidRDefault="009C0D21">
      <w:pPr>
        <w:pStyle w:val="CommentText"/>
      </w:pPr>
      <w:r>
        <w:rPr>
          <w:rStyle w:val="CommentReference"/>
        </w:rPr>
        <w:annotationRef/>
      </w:r>
      <w:r>
        <w:t>TIM8150-5</w:t>
      </w:r>
    </w:p>
  </w:comment>
  <w:comment w:id="8" w:author="nate nate" w:date="2022-05-15T22:41:00Z" w:initials="nn">
    <w:p w14:paraId="7799D1E0" w14:textId="2E20C712" w:rsidR="00CD0A86" w:rsidRDefault="00CD0A86">
      <w:pPr>
        <w:pStyle w:val="CommentText"/>
      </w:pPr>
      <w:r>
        <w:rPr>
          <w:rStyle w:val="CommentReference"/>
        </w:rPr>
        <w:annotationRef/>
      </w:r>
      <w:r>
        <w:t>TIM8150-8</w:t>
      </w:r>
    </w:p>
  </w:comment>
  <w:comment w:id="9" w:author="nate nate" w:date="2022-05-15T22:22:00Z" w:initials="nn">
    <w:p w14:paraId="7346C38E" w14:textId="1961A950" w:rsidR="00FC042A" w:rsidRDefault="00FC042A">
      <w:pPr>
        <w:pStyle w:val="CommentText"/>
      </w:pPr>
      <w:r>
        <w:rPr>
          <w:rStyle w:val="CommentReference"/>
        </w:rPr>
        <w:annotationRef/>
      </w:r>
      <w:r>
        <w:t>TIM8150-7</w:t>
      </w:r>
    </w:p>
  </w:comment>
  <w:comment w:id="10"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1"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12" w:author="nate nate" w:date="2022-05-28T14:42:00Z" w:initials="nn">
    <w:p w14:paraId="77C08903" w14:textId="63254EDB" w:rsidR="00313B0F" w:rsidRDefault="00313B0F">
      <w:pPr>
        <w:pStyle w:val="CommentText"/>
      </w:pPr>
      <w:r>
        <w:rPr>
          <w:rStyle w:val="CommentReference"/>
        </w:rPr>
        <w:annotationRef/>
      </w:r>
      <w:r>
        <w:t>Source?</w:t>
      </w:r>
    </w:p>
  </w:comment>
  <w:comment w:id="13" w:author="nate nate" w:date="2022-05-28T14:53:00Z" w:initials="nn">
    <w:p w14:paraId="1D094890" w14:textId="5BA2B621" w:rsidR="00FF649A" w:rsidRDefault="00FF649A">
      <w:pPr>
        <w:pStyle w:val="CommentText"/>
      </w:pPr>
      <w:r>
        <w:rPr>
          <w:rStyle w:val="CommentReference"/>
        </w:rPr>
        <w:annotationRef/>
      </w:r>
      <w:proofErr w:type="spellStart"/>
      <w:r>
        <w:t>Anythin</w:t>
      </w:r>
      <w:proofErr w:type="spellEnd"/>
      <w:r>
        <w:t xml:space="preserve"> from stats capstone interesting to ad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089FD622" w15:done="0"/>
  <w15:commentEx w15:paraId="51F79BB8" w15:done="0"/>
  <w15:commentEx w15:paraId="56C368FD" w15:done="0"/>
  <w15:commentEx w15:paraId="39E18983" w15:done="0"/>
  <w15:commentEx w15:paraId="664BB513" w15:done="0"/>
  <w15:commentEx w15:paraId="7799D1E0" w15:done="0"/>
  <w15:commentEx w15:paraId="7346C38E" w15:done="0"/>
  <w15:commentEx w15:paraId="5417D0DD" w15:done="0"/>
  <w15:commentEx w15:paraId="68BBE23B" w15:done="0"/>
  <w15:commentEx w15:paraId="77C08903" w15:done="0"/>
  <w15:commentEx w15:paraId="1D0948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B82" w16cex:dateUtc="2022-05-28T19:17: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2BFB8C" w16cex:dateUtc="2022-05-16T02:22: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089FD622" w16cid:durableId="263CBB82"/>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7346C38E" w16cid:durableId="262BFB8C"/>
  <w16cid:commentId w16cid:paraId="5417D0DD" w16cid:durableId="263CB06A"/>
  <w16cid:commentId w16cid:paraId="68BBE23B" w16cid:durableId="263CB24C"/>
  <w16cid:commentId w16cid:paraId="77C08903" w16cid:durableId="263CB358"/>
  <w16cid:commentId w16cid:paraId="1D094890" w16cid:durableId="263CB5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B7216" w14:textId="77777777" w:rsidR="00BD3AB6" w:rsidRDefault="00BD3AB6" w:rsidP="0082223F">
      <w:pPr>
        <w:spacing w:line="240" w:lineRule="auto"/>
      </w:pPr>
      <w:r>
        <w:separator/>
      </w:r>
    </w:p>
  </w:endnote>
  <w:endnote w:type="continuationSeparator" w:id="0">
    <w:p w14:paraId="433E231E" w14:textId="77777777" w:rsidR="00BD3AB6" w:rsidRDefault="00BD3AB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7B18A" w14:textId="77777777" w:rsidR="00BD3AB6" w:rsidRDefault="00BD3AB6" w:rsidP="0082223F">
      <w:pPr>
        <w:spacing w:line="240" w:lineRule="auto"/>
      </w:pPr>
      <w:r>
        <w:separator/>
      </w:r>
    </w:p>
  </w:footnote>
  <w:footnote w:type="continuationSeparator" w:id="0">
    <w:p w14:paraId="0048612A" w14:textId="77777777" w:rsidR="00BD3AB6" w:rsidRDefault="00BD3AB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01DBC"/>
    <w:rsid w:val="00002AD4"/>
    <w:rsid w:val="00003D3B"/>
    <w:rsid w:val="00036708"/>
    <w:rsid w:val="00036F58"/>
    <w:rsid w:val="00041AEC"/>
    <w:rsid w:val="00054600"/>
    <w:rsid w:val="00056742"/>
    <w:rsid w:val="000718C9"/>
    <w:rsid w:val="000738E5"/>
    <w:rsid w:val="000B554E"/>
    <w:rsid w:val="000C73D9"/>
    <w:rsid w:val="000E7D27"/>
    <w:rsid w:val="000F3311"/>
    <w:rsid w:val="001167E6"/>
    <w:rsid w:val="00183597"/>
    <w:rsid w:val="0019533C"/>
    <w:rsid w:val="001B27C4"/>
    <w:rsid w:val="001B4DD7"/>
    <w:rsid w:val="001B7106"/>
    <w:rsid w:val="00202187"/>
    <w:rsid w:val="00215989"/>
    <w:rsid w:val="002516A9"/>
    <w:rsid w:val="0025438B"/>
    <w:rsid w:val="0026552E"/>
    <w:rsid w:val="002806B7"/>
    <w:rsid w:val="002B0634"/>
    <w:rsid w:val="002B76B1"/>
    <w:rsid w:val="002B7BF6"/>
    <w:rsid w:val="002D7249"/>
    <w:rsid w:val="002D7395"/>
    <w:rsid w:val="002E2F65"/>
    <w:rsid w:val="002F2E59"/>
    <w:rsid w:val="00301084"/>
    <w:rsid w:val="00313B0F"/>
    <w:rsid w:val="0035105E"/>
    <w:rsid w:val="003636D6"/>
    <w:rsid w:val="003772F7"/>
    <w:rsid w:val="003905FE"/>
    <w:rsid w:val="003A3997"/>
    <w:rsid w:val="003B68C1"/>
    <w:rsid w:val="003E6312"/>
    <w:rsid w:val="003F4714"/>
    <w:rsid w:val="003F5191"/>
    <w:rsid w:val="00401D65"/>
    <w:rsid w:val="00414373"/>
    <w:rsid w:val="004223E8"/>
    <w:rsid w:val="00424108"/>
    <w:rsid w:val="00426C83"/>
    <w:rsid w:val="00462A3C"/>
    <w:rsid w:val="004A5733"/>
    <w:rsid w:val="004A784B"/>
    <w:rsid w:val="004A7B81"/>
    <w:rsid w:val="004F456A"/>
    <w:rsid w:val="004F51DA"/>
    <w:rsid w:val="005021D6"/>
    <w:rsid w:val="00515B13"/>
    <w:rsid w:val="00557E91"/>
    <w:rsid w:val="00563CA0"/>
    <w:rsid w:val="005732FA"/>
    <w:rsid w:val="005745BB"/>
    <w:rsid w:val="005B7079"/>
    <w:rsid w:val="005C39BA"/>
    <w:rsid w:val="005D5192"/>
    <w:rsid w:val="005E165C"/>
    <w:rsid w:val="00604486"/>
    <w:rsid w:val="006100CD"/>
    <w:rsid w:val="00612EBC"/>
    <w:rsid w:val="00627995"/>
    <w:rsid w:val="006327C6"/>
    <w:rsid w:val="00637437"/>
    <w:rsid w:val="006404D4"/>
    <w:rsid w:val="00665A52"/>
    <w:rsid w:val="006A1BC3"/>
    <w:rsid w:val="006D1A94"/>
    <w:rsid w:val="006D248F"/>
    <w:rsid w:val="006D5FD0"/>
    <w:rsid w:val="006D793E"/>
    <w:rsid w:val="00720E89"/>
    <w:rsid w:val="0073677D"/>
    <w:rsid w:val="0076216E"/>
    <w:rsid w:val="007A461B"/>
    <w:rsid w:val="007C3BFA"/>
    <w:rsid w:val="0082223F"/>
    <w:rsid w:val="00877007"/>
    <w:rsid w:val="008948D3"/>
    <w:rsid w:val="008B5129"/>
    <w:rsid w:val="008C6F3F"/>
    <w:rsid w:val="00944E75"/>
    <w:rsid w:val="00966BF4"/>
    <w:rsid w:val="00982E05"/>
    <w:rsid w:val="009A3E05"/>
    <w:rsid w:val="009A757D"/>
    <w:rsid w:val="009B0A54"/>
    <w:rsid w:val="009C0D21"/>
    <w:rsid w:val="009E4737"/>
    <w:rsid w:val="009F6D5D"/>
    <w:rsid w:val="00A06106"/>
    <w:rsid w:val="00A14A25"/>
    <w:rsid w:val="00A266AA"/>
    <w:rsid w:val="00A423F8"/>
    <w:rsid w:val="00A53351"/>
    <w:rsid w:val="00A86478"/>
    <w:rsid w:val="00A91C19"/>
    <w:rsid w:val="00AA1D88"/>
    <w:rsid w:val="00B13ADF"/>
    <w:rsid w:val="00B17B8B"/>
    <w:rsid w:val="00B26D20"/>
    <w:rsid w:val="00B67139"/>
    <w:rsid w:val="00B76708"/>
    <w:rsid w:val="00B83595"/>
    <w:rsid w:val="00B83C55"/>
    <w:rsid w:val="00BA57DA"/>
    <w:rsid w:val="00BA69A7"/>
    <w:rsid w:val="00BD3AB6"/>
    <w:rsid w:val="00BF5FE7"/>
    <w:rsid w:val="00C06CB0"/>
    <w:rsid w:val="00C1448D"/>
    <w:rsid w:val="00C201F7"/>
    <w:rsid w:val="00C23ADA"/>
    <w:rsid w:val="00C344B5"/>
    <w:rsid w:val="00C412F5"/>
    <w:rsid w:val="00C53E88"/>
    <w:rsid w:val="00C54DC8"/>
    <w:rsid w:val="00C73692"/>
    <w:rsid w:val="00C90852"/>
    <w:rsid w:val="00C93BB7"/>
    <w:rsid w:val="00C96782"/>
    <w:rsid w:val="00CB25E9"/>
    <w:rsid w:val="00CD0A86"/>
    <w:rsid w:val="00CD4D9C"/>
    <w:rsid w:val="00CD5F3A"/>
    <w:rsid w:val="00CE531E"/>
    <w:rsid w:val="00D0165E"/>
    <w:rsid w:val="00D07C0D"/>
    <w:rsid w:val="00D2201C"/>
    <w:rsid w:val="00D2646A"/>
    <w:rsid w:val="00D424E9"/>
    <w:rsid w:val="00D75C7B"/>
    <w:rsid w:val="00D85C7B"/>
    <w:rsid w:val="00D9565E"/>
    <w:rsid w:val="00DB11F3"/>
    <w:rsid w:val="00DD3B23"/>
    <w:rsid w:val="00DE2224"/>
    <w:rsid w:val="00DF7928"/>
    <w:rsid w:val="00E00C2F"/>
    <w:rsid w:val="00E234E9"/>
    <w:rsid w:val="00E37558"/>
    <w:rsid w:val="00E56631"/>
    <w:rsid w:val="00E60CFF"/>
    <w:rsid w:val="00E74372"/>
    <w:rsid w:val="00E76A8A"/>
    <w:rsid w:val="00E86D52"/>
    <w:rsid w:val="00E945E9"/>
    <w:rsid w:val="00EA1DD5"/>
    <w:rsid w:val="00EA6E77"/>
    <w:rsid w:val="00ED14BF"/>
    <w:rsid w:val="00ED3713"/>
    <w:rsid w:val="00EE1418"/>
    <w:rsid w:val="00F13137"/>
    <w:rsid w:val="00F21837"/>
    <w:rsid w:val="00F45AEA"/>
    <w:rsid w:val="00F60808"/>
    <w:rsid w:val="00F70C8B"/>
    <w:rsid w:val="00FB2FBD"/>
    <w:rsid w:val="00FB686E"/>
    <w:rsid w:val="00FC042A"/>
    <w:rsid w:val="00FE5B9F"/>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diagramLayout" Target="diagrams/layout2.xml"/><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8.png"/><Relationship Id="rId31" Type="http://schemas.microsoft.com/office/2007/relationships/diagramDrawing" Target="diagrams/drawing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760193" y="110534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760193" y="110534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386354" y="628222"/>
          <a:ext cx="2642638" cy="141119"/>
        </a:xfrm>
        <a:custGeom>
          <a:avLst/>
          <a:gdLst/>
          <a:ahLst/>
          <a:cxnLst/>
          <a:rect l="0" t="0" r="0" b="0"/>
          <a:pathLst>
            <a:path>
              <a:moveTo>
                <a:pt x="0" y="0"/>
              </a:moveTo>
              <a:lnTo>
                <a:pt x="0" y="70559"/>
              </a:lnTo>
              <a:lnTo>
                <a:pt x="2642638" y="70559"/>
              </a:lnTo>
              <a:lnTo>
                <a:pt x="2642638"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94707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402754" y="1105342"/>
          <a:ext cx="813119" cy="141119"/>
        </a:xfrm>
        <a:custGeom>
          <a:avLst/>
          <a:gdLst/>
          <a:ahLst/>
          <a:cxnLst/>
          <a:rect l="0" t="0" r="0" b="0"/>
          <a:pathLst>
            <a:path>
              <a:moveTo>
                <a:pt x="0" y="0"/>
              </a:moveTo>
              <a:lnTo>
                <a:pt x="0" y="70559"/>
              </a:lnTo>
              <a:lnTo>
                <a:pt x="813119" y="70559"/>
              </a:lnTo>
              <a:lnTo>
                <a:pt x="81311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13395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357034" y="1105342"/>
          <a:ext cx="91440" cy="141119"/>
        </a:xfrm>
        <a:custGeom>
          <a:avLst/>
          <a:gdLst/>
          <a:ahLst/>
          <a:cxnLst/>
          <a:rect l="0" t="0" r="0" b="0"/>
          <a:pathLst>
            <a:path>
              <a:moveTo>
                <a:pt x="45720" y="0"/>
              </a:moveTo>
              <a:lnTo>
                <a:pt x="4572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32083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589634" y="1105342"/>
          <a:ext cx="813119" cy="141119"/>
        </a:xfrm>
        <a:custGeom>
          <a:avLst/>
          <a:gdLst/>
          <a:ahLst/>
          <a:cxnLst/>
          <a:rect l="0" t="0" r="0" b="0"/>
          <a:pathLst>
            <a:path>
              <a:moveTo>
                <a:pt x="813119" y="0"/>
              </a:moveTo>
              <a:lnTo>
                <a:pt x="81311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386354" y="628222"/>
          <a:ext cx="1016399" cy="141119"/>
        </a:xfrm>
        <a:custGeom>
          <a:avLst/>
          <a:gdLst/>
          <a:ahLst/>
          <a:cxnLst/>
          <a:rect l="0" t="0" r="0" b="0"/>
          <a:pathLst>
            <a:path>
              <a:moveTo>
                <a:pt x="0" y="0"/>
              </a:moveTo>
              <a:lnTo>
                <a:pt x="0" y="70559"/>
              </a:lnTo>
              <a:lnTo>
                <a:pt x="1016399" y="70559"/>
              </a:lnTo>
              <a:lnTo>
                <a:pt x="1016399"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507715"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50771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369955"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69459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963395"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369955" y="628222"/>
          <a:ext cx="1016399" cy="141119"/>
        </a:xfrm>
        <a:custGeom>
          <a:avLst/>
          <a:gdLst/>
          <a:ahLst/>
          <a:cxnLst/>
          <a:rect l="0" t="0" r="0" b="0"/>
          <a:pathLst>
            <a:path>
              <a:moveTo>
                <a:pt x="1016399" y="0"/>
              </a:moveTo>
              <a:lnTo>
                <a:pt x="1016399"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8147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43716"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8356"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835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37156"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43716" y="628222"/>
          <a:ext cx="2642638" cy="141119"/>
        </a:xfrm>
        <a:custGeom>
          <a:avLst/>
          <a:gdLst/>
          <a:ahLst/>
          <a:cxnLst/>
          <a:rect l="0" t="0" r="0" b="0"/>
          <a:pathLst>
            <a:path>
              <a:moveTo>
                <a:pt x="2642638" y="0"/>
              </a:moveTo>
              <a:lnTo>
                <a:pt x="2642638"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3050355" y="292223"/>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Cases</a:t>
          </a:r>
        </a:p>
      </dsp:txBody>
      <dsp:txXfrm>
        <a:off x="3050355" y="292223"/>
        <a:ext cx="671999" cy="335999"/>
      </dsp:txXfrm>
    </dsp:sp>
    <dsp:sp modelId="{6694D955-2391-49C9-9AF5-8A7DC7C68FDB}">
      <dsp:nvSpPr>
        <dsp:cNvPr id="0" name=""/>
        <dsp:cNvSpPr/>
      </dsp:nvSpPr>
      <dsp:spPr>
        <a:xfrm>
          <a:off x="407716"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a:t>
          </a:r>
        </a:p>
      </dsp:txBody>
      <dsp:txXfrm>
        <a:off x="407716" y="769342"/>
        <a:ext cx="671999" cy="335999"/>
      </dsp:txXfrm>
    </dsp:sp>
    <dsp:sp modelId="{37FFE4F5-ECE9-4B65-BFBB-3A93067FD053}">
      <dsp:nvSpPr>
        <dsp:cNvPr id="0" name=""/>
        <dsp:cNvSpPr/>
      </dsp:nvSpPr>
      <dsp:spPr>
        <a:xfrm>
          <a:off x="115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bject Detection</a:t>
          </a:r>
        </a:p>
      </dsp:txBody>
      <dsp:txXfrm>
        <a:off x="1156" y="1246462"/>
        <a:ext cx="671999" cy="335999"/>
      </dsp:txXfrm>
    </dsp:sp>
    <dsp:sp modelId="{8EF201CD-5626-4601-B5EE-C2582D3B9EC2}">
      <dsp:nvSpPr>
        <dsp:cNvPr id="0" name=""/>
        <dsp:cNvSpPr/>
      </dsp:nvSpPr>
      <dsp:spPr>
        <a:xfrm>
          <a:off x="16915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edestrian Avoidance</a:t>
          </a:r>
        </a:p>
      </dsp:txBody>
      <dsp:txXfrm>
        <a:off x="169156" y="1723582"/>
        <a:ext cx="671999" cy="335999"/>
      </dsp:txXfrm>
    </dsp:sp>
    <dsp:sp modelId="{EBEBCBF6-F886-4526-ADC1-0C66DA355ADB}">
      <dsp:nvSpPr>
        <dsp:cNvPr id="0" name=""/>
        <dsp:cNvSpPr/>
      </dsp:nvSpPr>
      <dsp:spPr>
        <a:xfrm>
          <a:off x="169156"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alled Vehicles</a:t>
          </a:r>
        </a:p>
      </dsp:txBody>
      <dsp:txXfrm>
        <a:off x="169156" y="2200702"/>
        <a:ext cx="671999" cy="335999"/>
      </dsp:txXfrm>
    </dsp:sp>
    <dsp:sp modelId="{10A0EFDB-ECEB-42EB-AA19-1198CB582B69}">
      <dsp:nvSpPr>
        <dsp:cNvPr id="0" name=""/>
        <dsp:cNvSpPr/>
      </dsp:nvSpPr>
      <dsp:spPr>
        <a:xfrm>
          <a:off x="81427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munication</a:t>
          </a:r>
        </a:p>
      </dsp:txBody>
      <dsp:txXfrm>
        <a:off x="814276" y="1246462"/>
        <a:ext cx="671999" cy="335999"/>
      </dsp:txXfrm>
    </dsp:sp>
    <dsp:sp modelId="{09BA1DF9-B4B7-406A-BAAB-9FF891958298}">
      <dsp:nvSpPr>
        <dsp:cNvPr id="0" name=""/>
        <dsp:cNvSpPr/>
      </dsp:nvSpPr>
      <dsp:spPr>
        <a:xfrm>
          <a:off x="98227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eads Up Display</a:t>
          </a:r>
        </a:p>
      </dsp:txBody>
      <dsp:txXfrm>
        <a:off x="982276" y="1723582"/>
        <a:ext cx="671999" cy="335999"/>
      </dsp:txXfrm>
    </dsp:sp>
    <dsp:sp modelId="{313A2E3A-2A4E-4313-B14F-548EB2F9848C}">
      <dsp:nvSpPr>
        <dsp:cNvPr id="0" name=""/>
        <dsp:cNvSpPr/>
      </dsp:nvSpPr>
      <dsp:spPr>
        <a:xfrm>
          <a:off x="2033955"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venience</a:t>
          </a:r>
        </a:p>
      </dsp:txBody>
      <dsp:txXfrm>
        <a:off x="2033955" y="769342"/>
        <a:ext cx="671999" cy="335999"/>
      </dsp:txXfrm>
    </dsp:sp>
    <dsp:sp modelId="{AC8F89F5-D2B7-4700-9EC8-0360BA855CC7}">
      <dsp:nvSpPr>
        <dsp:cNvPr id="0" name=""/>
        <dsp:cNvSpPr/>
      </dsp:nvSpPr>
      <dsp:spPr>
        <a:xfrm>
          <a:off x="162739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tertainment</a:t>
          </a:r>
        </a:p>
      </dsp:txBody>
      <dsp:txXfrm>
        <a:off x="1627395" y="1246462"/>
        <a:ext cx="671999" cy="335999"/>
      </dsp:txXfrm>
    </dsp:sp>
    <dsp:sp modelId="{340D9F69-F5B3-46B1-8EE3-D6D45DCCCF56}">
      <dsp:nvSpPr>
        <dsp:cNvPr id="0" name=""/>
        <dsp:cNvSpPr/>
      </dsp:nvSpPr>
      <dsp:spPr>
        <a:xfrm>
          <a:off x="179539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oice Assistance</a:t>
          </a:r>
        </a:p>
      </dsp:txBody>
      <dsp:txXfrm>
        <a:off x="1795395" y="1723582"/>
        <a:ext cx="671999" cy="335999"/>
      </dsp:txXfrm>
    </dsp:sp>
    <dsp:sp modelId="{457D25BA-45B0-478A-9F8C-137BC597846F}">
      <dsp:nvSpPr>
        <dsp:cNvPr id="0" name=""/>
        <dsp:cNvSpPr/>
      </dsp:nvSpPr>
      <dsp:spPr>
        <a:xfrm>
          <a:off x="244051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omatous Driving</a:t>
          </a:r>
        </a:p>
      </dsp:txBody>
      <dsp:txXfrm>
        <a:off x="2440515" y="1246462"/>
        <a:ext cx="671999" cy="335999"/>
      </dsp:txXfrm>
    </dsp:sp>
    <dsp:sp modelId="{F6DE0FC4-2E96-4B35-BB98-157BC1FDBF59}">
      <dsp:nvSpPr>
        <dsp:cNvPr id="0" name=""/>
        <dsp:cNvSpPr/>
      </dsp:nvSpPr>
      <dsp:spPr>
        <a:xfrm>
          <a:off x="260851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avigation</a:t>
          </a:r>
        </a:p>
      </dsp:txBody>
      <dsp:txXfrm>
        <a:off x="2608515" y="1723582"/>
        <a:ext cx="671999" cy="335999"/>
      </dsp:txXfrm>
    </dsp:sp>
    <dsp:sp modelId="{C9460910-B55B-4944-8C3D-A721E20434E1}">
      <dsp:nvSpPr>
        <dsp:cNvPr id="0" name=""/>
        <dsp:cNvSpPr/>
      </dsp:nvSpPr>
      <dsp:spPr>
        <a:xfrm>
          <a:off x="2608515"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ed</a:t>
          </a:r>
        </a:p>
      </dsp:txBody>
      <dsp:txXfrm>
        <a:off x="2608515" y="2200702"/>
        <a:ext cx="671999" cy="335999"/>
      </dsp:txXfrm>
    </dsp:sp>
    <dsp:sp modelId="{FEC08605-94C4-479A-BC1F-CD4EEEE4423F}">
      <dsp:nvSpPr>
        <dsp:cNvPr id="0" name=""/>
        <dsp:cNvSpPr/>
      </dsp:nvSpPr>
      <dsp:spPr>
        <a:xfrm>
          <a:off x="4066754"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ptimization</a:t>
          </a:r>
        </a:p>
      </dsp:txBody>
      <dsp:txXfrm>
        <a:off x="4066754" y="769342"/>
        <a:ext cx="671999" cy="335999"/>
      </dsp:txXfrm>
    </dsp:sp>
    <dsp:sp modelId="{0D482E74-CC96-477D-AACA-C23C38C5C382}">
      <dsp:nvSpPr>
        <dsp:cNvPr id="0" name=""/>
        <dsp:cNvSpPr/>
      </dsp:nvSpPr>
      <dsp:spPr>
        <a:xfrm>
          <a:off x="325363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oothing the Drive</a:t>
          </a:r>
        </a:p>
      </dsp:txBody>
      <dsp:txXfrm>
        <a:off x="3253635" y="1246462"/>
        <a:ext cx="671999" cy="335999"/>
      </dsp:txXfrm>
    </dsp:sp>
    <dsp:sp modelId="{D5DEDF09-6DFB-474A-B5CE-68779FA14849}">
      <dsp:nvSpPr>
        <dsp:cNvPr id="0" name=""/>
        <dsp:cNvSpPr/>
      </dsp:nvSpPr>
      <dsp:spPr>
        <a:xfrm>
          <a:off x="342163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ther Adaptive</a:t>
          </a:r>
        </a:p>
      </dsp:txBody>
      <dsp:txXfrm>
        <a:off x="3421634" y="1723582"/>
        <a:ext cx="671999" cy="335999"/>
      </dsp:txXfrm>
    </dsp:sp>
    <dsp:sp modelId="{4757DC47-CDBC-4E4E-A286-63E96CAFB803}">
      <dsp:nvSpPr>
        <dsp:cNvPr id="0" name=""/>
        <dsp:cNvSpPr/>
      </dsp:nvSpPr>
      <dsp:spPr>
        <a:xfrm>
          <a:off x="406675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nimizing Resources</a:t>
          </a:r>
        </a:p>
      </dsp:txBody>
      <dsp:txXfrm>
        <a:off x="4066754" y="1246462"/>
        <a:ext cx="671999" cy="335999"/>
      </dsp:txXfrm>
    </dsp:sp>
    <dsp:sp modelId="{A249B7C0-EEE7-4B17-ADE6-2EDE384D27FC}">
      <dsp:nvSpPr>
        <dsp:cNvPr id="0" name=""/>
        <dsp:cNvSpPr/>
      </dsp:nvSpPr>
      <dsp:spPr>
        <a:xfrm>
          <a:off x="423475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r and Tear</a:t>
          </a:r>
        </a:p>
      </dsp:txBody>
      <dsp:txXfrm>
        <a:off x="4234754" y="1723582"/>
        <a:ext cx="671999" cy="335999"/>
      </dsp:txXfrm>
    </dsp:sp>
    <dsp:sp modelId="{35E61991-A817-450C-9D5B-A8FA01D3A16C}">
      <dsp:nvSpPr>
        <dsp:cNvPr id="0" name=""/>
        <dsp:cNvSpPr/>
      </dsp:nvSpPr>
      <dsp:spPr>
        <a:xfrm>
          <a:off x="487987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eventative Maintenance</a:t>
          </a:r>
        </a:p>
      </dsp:txBody>
      <dsp:txXfrm>
        <a:off x="4879874" y="1246462"/>
        <a:ext cx="671999" cy="335999"/>
      </dsp:txXfrm>
    </dsp:sp>
    <dsp:sp modelId="{D2299305-5B37-4966-BBC2-E9057D3C1FA4}">
      <dsp:nvSpPr>
        <dsp:cNvPr id="0" name=""/>
        <dsp:cNvSpPr/>
      </dsp:nvSpPr>
      <dsp:spPr>
        <a:xfrm>
          <a:off x="504787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ailure Detection</a:t>
          </a:r>
        </a:p>
      </dsp:txBody>
      <dsp:txXfrm>
        <a:off x="5047874" y="1723582"/>
        <a:ext cx="671999" cy="335999"/>
      </dsp:txXfrm>
    </dsp:sp>
    <dsp:sp modelId="{639D2286-0A2D-4085-AF2C-18023D5F5377}">
      <dsp:nvSpPr>
        <dsp:cNvPr id="0" name=""/>
        <dsp:cNvSpPr/>
      </dsp:nvSpPr>
      <dsp:spPr>
        <a:xfrm>
          <a:off x="5692993"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art cities Integration</a:t>
          </a:r>
        </a:p>
      </dsp:txBody>
      <dsp:txXfrm>
        <a:off x="5692993" y="769342"/>
        <a:ext cx="671999" cy="335999"/>
      </dsp:txXfrm>
    </dsp:sp>
    <dsp:sp modelId="{6F7F768C-98FD-44C3-8E24-6562EF812ACB}">
      <dsp:nvSpPr>
        <dsp:cNvPr id="0" name=""/>
        <dsp:cNvSpPr/>
      </dsp:nvSpPr>
      <dsp:spPr>
        <a:xfrm>
          <a:off x="5860993"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lternative Paths</a:t>
          </a:r>
        </a:p>
      </dsp:txBody>
      <dsp:txXfrm>
        <a:off x="5860993" y="1246462"/>
        <a:ext cx="671999" cy="335999"/>
      </dsp:txXfrm>
    </dsp:sp>
    <dsp:sp modelId="{F35B96F1-5063-4156-A772-325FEBA1CE11}">
      <dsp:nvSpPr>
        <dsp:cNvPr id="0" name=""/>
        <dsp:cNvSpPr/>
      </dsp:nvSpPr>
      <dsp:spPr>
        <a:xfrm>
          <a:off x="5860993"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2X</a:t>
          </a:r>
        </a:p>
      </dsp:txBody>
      <dsp:txXfrm>
        <a:off x="5860993" y="1723582"/>
        <a:ext cx="671999" cy="3359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52</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53</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54</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55</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56</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57</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58</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59</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60</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6</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61</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24</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2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5</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7</b:RefOrder>
  </b:Source>
  <b:Source>
    <b:Tag>Dar59</b:Tag>
    <b:SourceType>Book</b:SourceType>
    <b:Guid>{FE2F6E73-E1E7-4442-8A85-8E7F1E38D5EC}</b:Guid>
    <b:Title>On the origin of species</b:Title>
    <b:Year>1859</b:Year>
    <b:Author>
      <b:Author>
        <b:NameList>
          <b:Person>
            <b:Last>Darwin</b:Last>
            <b:First>C</b:First>
          </b:Person>
        </b:NameList>
      </b:Author>
    </b:Author>
    <b:RefOrder>38</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9</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7</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8</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62</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63</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64</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9</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65</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20</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21</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23</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66</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27</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8</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29</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30</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31</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32</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33</b:RefOrder>
  </b:Source>
  <b:Source>
    <b:Tag>Asi42</b:Tag>
    <b:SourceType>Book</b:SourceType>
    <b:Guid>{59191ABC-FD6E-4700-843D-79A39BE5ACD6}</b:Guid>
    <b:Title>Runaround</b:Title>
    <b:Year>1942</b:Year>
    <b:Author>
      <b:Author>
        <b:NameList>
          <b:Person>
            <b:Last>Asimov</b:Last>
            <b:First>I</b:First>
          </b:Person>
        </b:NameList>
      </b:Author>
    </b:Author>
    <b:RefOrder>34</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35</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36</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6</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0</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67</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42</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41</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68</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3</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4</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5</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6</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69</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4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0</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48</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49</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0</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1</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71</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72</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73</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74</b:RefOrder>
  </b:Source>
  <b:Source>
    <b:Tag>Gir17</b:Tag>
    <b:SourceType>JournalArticle</b:SourceType>
    <b:Guid>{8429F954-E7C2-425D-A126-82BB6C397638}</b:Guid>
    <b:Author>
      <b:Author>
        <b:Corporate>Giraldo Mejia et al.</b:Corporate>
      </b:Author>
    </b:Author>
    <b:Title>Knowledge-based model to support decision-making when choosing between two association data mining techniques</b:Title>
    <b:JournalName>Revista Lasallista de Investigación. jul-dic 2017, Vol. 14 Issue 2</b:JournalName>
    <b:Year>2017</b:Year>
    <b:Pages>41-50</b:Pages>
    <b:RefOrder>8</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75</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7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77</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78</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79</b:RefOrder>
  </b:Source>
</b:Sources>
</file>

<file path=customXml/itemProps1.xml><?xml version="1.0" encoding="utf-8"?>
<ds:datastoreItem xmlns:ds="http://schemas.openxmlformats.org/officeDocument/2006/customXml" ds:itemID="{98757E9F-61FA-4072-832C-56D6E6F8A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2</TotalTime>
  <Pages>63</Pages>
  <Words>13543</Words>
  <Characters>77196</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50</cp:revision>
  <dcterms:created xsi:type="dcterms:W3CDTF">2019-05-19T17:38:00Z</dcterms:created>
  <dcterms:modified xsi:type="dcterms:W3CDTF">2022-05-28T19:26:00Z</dcterms:modified>
</cp:coreProperties>
</file>